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5EA23F" w14:textId="6D8221EA" w:rsidR="005F7644" w:rsidRPr="00A67D93" w:rsidRDefault="00525CA4" w:rsidP="00C26527">
      <w:pPr>
        <w:pStyle w:val="Heading1"/>
      </w:pPr>
      <w:r w:rsidRPr="00A67D93">
        <w:t>PS08</w:t>
      </w:r>
      <w:r w:rsidR="00C26527" w:rsidRPr="00A67D93">
        <w:t xml:space="preserve"> - Answer Sheet</w:t>
      </w:r>
    </w:p>
    <w:p w14:paraId="21F00427" w14:textId="40E17A46" w:rsidR="00C26527" w:rsidRPr="00A67D93" w:rsidRDefault="00C26527"/>
    <w:tbl>
      <w:tblPr>
        <w:tblW w:w="0" w:type="auto"/>
        <w:tblLook w:val="00A0" w:firstRow="1" w:lastRow="0" w:firstColumn="1" w:lastColumn="0" w:noHBand="0" w:noVBand="0"/>
      </w:tblPr>
      <w:tblGrid>
        <w:gridCol w:w="1988"/>
        <w:gridCol w:w="7372"/>
      </w:tblGrid>
      <w:tr w:rsidR="00A67D93" w:rsidRPr="00A67D93" w14:paraId="3A1B074D" w14:textId="77777777" w:rsidTr="00C26527">
        <w:tc>
          <w:tcPr>
            <w:tcW w:w="1988" w:type="dxa"/>
            <w:vAlign w:val="bottom"/>
          </w:tcPr>
          <w:p w14:paraId="14DAA300" w14:textId="77777777" w:rsidR="00C26527" w:rsidRPr="00A67D93" w:rsidRDefault="00C26527" w:rsidP="00B46E92">
            <w:pPr>
              <w:pStyle w:val="BodyText1"/>
              <w:spacing w:before="120"/>
              <w:rPr>
                <w:rFonts w:cstheme="minorHAnsi"/>
                <w:b/>
              </w:rPr>
            </w:pPr>
            <w:r w:rsidRPr="00A67D93">
              <w:rPr>
                <w:rFonts w:cstheme="minorHAnsi"/>
                <w:b/>
              </w:rPr>
              <w:t>Assignment:</w:t>
            </w:r>
          </w:p>
        </w:tc>
        <w:tc>
          <w:tcPr>
            <w:tcW w:w="7372" w:type="dxa"/>
            <w:tcBorders>
              <w:bottom w:val="single" w:sz="4" w:space="0" w:color="auto"/>
            </w:tcBorders>
          </w:tcPr>
          <w:p w14:paraId="22ABF677" w14:textId="6720DF6E" w:rsidR="00C26527" w:rsidRPr="00A67D93" w:rsidRDefault="00C26527" w:rsidP="00B46E92">
            <w:pPr>
              <w:pStyle w:val="BodyText1"/>
              <w:spacing w:before="120"/>
              <w:rPr>
                <w:rFonts w:cstheme="minorHAnsi"/>
              </w:rPr>
            </w:pPr>
            <w:r w:rsidRPr="00A67D93">
              <w:rPr>
                <w:rFonts w:cstheme="minorHAnsi"/>
              </w:rPr>
              <w:t xml:space="preserve">PS </w:t>
            </w:r>
            <w:r w:rsidR="00832A3A" w:rsidRPr="00A67D93">
              <w:rPr>
                <w:rFonts w:cstheme="minorHAnsi"/>
              </w:rPr>
              <w:t>08</w:t>
            </w:r>
          </w:p>
        </w:tc>
      </w:tr>
      <w:tr w:rsidR="00A67D93" w:rsidRPr="00A67D93" w14:paraId="3ACC6D57" w14:textId="77777777" w:rsidTr="00C26527">
        <w:tc>
          <w:tcPr>
            <w:tcW w:w="1988" w:type="dxa"/>
            <w:vAlign w:val="bottom"/>
          </w:tcPr>
          <w:p w14:paraId="39F3E72B" w14:textId="77777777" w:rsidR="00C26527" w:rsidRPr="00A67D93" w:rsidRDefault="00C26527" w:rsidP="00B46E92">
            <w:pPr>
              <w:pStyle w:val="BodyText1"/>
              <w:spacing w:before="120"/>
              <w:rPr>
                <w:rFonts w:cstheme="minorHAnsi"/>
                <w:b/>
              </w:rPr>
            </w:pPr>
            <w:r w:rsidRPr="00A67D93">
              <w:rPr>
                <w:rFonts w:cstheme="minorHAnsi"/>
                <w:b/>
              </w:rPr>
              <w:t>Name:</w:t>
            </w:r>
          </w:p>
        </w:tc>
        <w:tc>
          <w:tcPr>
            <w:tcW w:w="7372" w:type="dxa"/>
            <w:tcBorders>
              <w:top w:val="single" w:sz="4" w:space="0" w:color="auto"/>
              <w:bottom w:val="single" w:sz="4" w:space="0" w:color="auto"/>
            </w:tcBorders>
          </w:tcPr>
          <w:p w14:paraId="5CF8406D" w14:textId="379F740C" w:rsidR="00C26527" w:rsidRPr="00A67D93" w:rsidRDefault="00C26527" w:rsidP="00B46E92">
            <w:pPr>
              <w:pStyle w:val="BodyText1"/>
              <w:spacing w:before="120"/>
              <w:rPr>
                <w:rFonts w:cstheme="minorHAnsi"/>
              </w:rPr>
            </w:pPr>
            <w:r w:rsidRPr="00A67D93">
              <w:rPr>
                <w:rFonts w:cstheme="minorHAnsi"/>
              </w:rPr>
              <w:t>&lt;</w:t>
            </w:r>
            <w:r w:rsidR="00832A3A" w:rsidRPr="00A67D93">
              <w:rPr>
                <w:rFonts w:cstheme="minorHAnsi"/>
              </w:rPr>
              <w:t>Ranjan Behl</w:t>
            </w:r>
            <w:r w:rsidRPr="00A67D93">
              <w:rPr>
                <w:rFonts w:cstheme="minorHAnsi"/>
              </w:rPr>
              <w:t>&gt;, &lt;</w:t>
            </w:r>
            <w:r w:rsidR="00832A3A" w:rsidRPr="00A67D93">
              <w:rPr>
                <w:rFonts w:cstheme="minorHAnsi"/>
              </w:rPr>
              <w:t>rbehl</w:t>
            </w:r>
            <w:r w:rsidRPr="00A67D93">
              <w:rPr>
                <w:rFonts w:cstheme="minorHAnsi"/>
              </w:rPr>
              <w:t>&gt;</w:t>
            </w:r>
          </w:p>
        </w:tc>
      </w:tr>
      <w:tr w:rsidR="00A67D93" w:rsidRPr="00A67D93" w14:paraId="7032231C" w14:textId="77777777" w:rsidTr="00C26527">
        <w:tc>
          <w:tcPr>
            <w:tcW w:w="1988" w:type="dxa"/>
            <w:vAlign w:val="bottom"/>
          </w:tcPr>
          <w:p w14:paraId="4F8B70FB" w14:textId="77777777" w:rsidR="00C26527" w:rsidRPr="00A67D93" w:rsidRDefault="00C26527" w:rsidP="00B46E92">
            <w:pPr>
              <w:pStyle w:val="BodyText1"/>
              <w:spacing w:before="120"/>
              <w:rPr>
                <w:rFonts w:cstheme="minorHAnsi"/>
                <w:b/>
              </w:rPr>
            </w:pPr>
            <w:r w:rsidRPr="00A67D93">
              <w:rPr>
                <w:rFonts w:cstheme="minorHAnsi"/>
                <w:b/>
              </w:rPr>
              <w:t>Team-ID</w:t>
            </w:r>
          </w:p>
        </w:tc>
        <w:tc>
          <w:tcPr>
            <w:tcW w:w="7372" w:type="dxa"/>
            <w:tcBorders>
              <w:top w:val="single" w:sz="4" w:space="0" w:color="auto"/>
              <w:bottom w:val="single" w:sz="4" w:space="0" w:color="auto"/>
            </w:tcBorders>
          </w:tcPr>
          <w:p w14:paraId="337A26E0" w14:textId="5533BC11" w:rsidR="00C26527" w:rsidRPr="00A67D93" w:rsidRDefault="00832A3A" w:rsidP="00B46E92">
            <w:pPr>
              <w:pStyle w:val="BodyText1"/>
              <w:spacing w:before="120"/>
              <w:rPr>
                <w:rFonts w:cstheme="minorHAnsi"/>
              </w:rPr>
            </w:pPr>
            <w:r w:rsidRPr="00A67D93">
              <w:rPr>
                <w:rFonts w:cstheme="minorHAnsi"/>
              </w:rPr>
              <w:t>008-14</w:t>
            </w:r>
          </w:p>
        </w:tc>
      </w:tr>
      <w:tr w:rsidR="00C26527" w:rsidRPr="00A67D93" w14:paraId="3342C5BB" w14:textId="77777777" w:rsidTr="00C26527">
        <w:tc>
          <w:tcPr>
            <w:tcW w:w="1988" w:type="dxa"/>
            <w:vAlign w:val="bottom"/>
          </w:tcPr>
          <w:p w14:paraId="4E79CACE" w14:textId="77777777" w:rsidR="00C26527" w:rsidRPr="00A67D93" w:rsidRDefault="00C26527" w:rsidP="00B46E92">
            <w:pPr>
              <w:pStyle w:val="BodyText1"/>
              <w:spacing w:before="120"/>
              <w:rPr>
                <w:rFonts w:cstheme="minorHAnsi"/>
                <w:b/>
              </w:rPr>
            </w:pPr>
            <w:r w:rsidRPr="00A67D93">
              <w:rPr>
                <w:rFonts w:cstheme="minorHAnsi"/>
                <w:b/>
              </w:rPr>
              <w:t>Contributor(s):</w:t>
            </w:r>
          </w:p>
        </w:tc>
        <w:tc>
          <w:tcPr>
            <w:tcW w:w="7372" w:type="dxa"/>
            <w:tcBorders>
              <w:top w:val="single" w:sz="4" w:space="0" w:color="auto"/>
              <w:bottom w:val="single" w:sz="4" w:space="0" w:color="auto"/>
            </w:tcBorders>
          </w:tcPr>
          <w:p w14:paraId="31660E63" w14:textId="77777777" w:rsidR="00C26527" w:rsidRPr="00A67D93" w:rsidRDefault="00C26527" w:rsidP="00B46E92">
            <w:pPr>
              <w:pStyle w:val="BodyText1"/>
              <w:spacing w:before="120"/>
              <w:rPr>
                <w:rFonts w:cstheme="minorHAnsi"/>
              </w:rPr>
            </w:pPr>
            <w:r w:rsidRPr="00A67D93">
              <w:rPr>
                <w:rFonts w:cstheme="minorHAnsi"/>
              </w:rPr>
              <w:t>&lt;name&gt; , &lt;Purdue login&gt; [repeat for each]</w:t>
            </w:r>
          </w:p>
        </w:tc>
      </w:tr>
    </w:tbl>
    <w:p w14:paraId="251CAF7D" w14:textId="77777777" w:rsidR="00C26527" w:rsidRPr="00A67D93" w:rsidRDefault="00C26527"/>
    <w:p w14:paraId="6E40F342" w14:textId="77777777" w:rsidR="00525CA4" w:rsidRPr="00A67D93" w:rsidRDefault="00525CA4" w:rsidP="00525CA4">
      <w:pPr>
        <w:pStyle w:val="Heading2"/>
        <w:numPr>
          <w:ilvl w:val="0"/>
          <w:numId w:val="12"/>
        </w:numPr>
        <w:spacing w:line="276" w:lineRule="auto"/>
      </w:pPr>
      <w:r w:rsidRPr="00A67D93">
        <w:t xml:space="preserve">Taylor Series for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</w:rPr>
              <m:t>cos</m:t>
            </m:r>
          </m:fName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func>
      </m:oMath>
    </w:p>
    <w:p w14:paraId="45BD162A" w14:textId="790A0921" w:rsidR="002F0A21" w:rsidRPr="00A67D93" w:rsidRDefault="00766F7D" w:rsidP="00766F7D">
      <w:pPr>
        <w:pStyle w:val="paired"/>
      </w:pPr>
      <w:r w:rsidRPr="00A67D93">
        <w:t>Paired</w:t>
      </w:r>
    </w:p>
    <w:p w14:paraId="05A9B141" w14:textId="7B73B136" w:rsidR="00253344" w:rsidRPr="00A67D93" w:rsidRDefault="00253344" w:rsidP="00253344">
      <w:pPr>
        <w:pStyle w:val="Heading3"/>
      </w:pPr>
      <w:r w:rsidRPr="00A67D93">
        <w:t>Paired Partner</w:t>
      </w:r>
    </w:p>
    <w:p w14:paraId="5A01BEB0" w14:textId="560CFA5C" w:rsidR="00253344" w:rsidRPr="00A67D93" w:rsidRDefault="00253344" w:rsidP="00253344">
      <w:pPr>
        <w:pStyle w:val="BodyText1"/>
      </w:pPr>
      <w:r w:rsidRPr="00A67D93">
        <w:t>Each member of the pair will submit their own answer sheet. List your paired partner here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370"/>
      </w:tblGrid>
      <w:tr w:rsidR="00A67D93" w:rsidRPr="00A67D93" w14:paraId="500F6BAC" w14:textId="77777777" w:rsidTr="00253344">
        <w:tc>
          <w:tcPr>
            <w:tcW w:w="1980" w:type="dxa"/>
          </w:tcPr>
          <w:p w14:paraId="0FFD48FF" w14:textId="4C6E6DA5" w:rsidR="00253344" w:rsidRPr="00A67D93" w:rsidRDefault="00766F7D" w:rsidP="00B51A6D">
            <w:pPr>
              <w:pStyle w:val="BodyText1"/>
              <w:spacing w:before="240"/>
              <w:rPr>
                <w:rFonts w:asciiTheme="minorHAnsi" w:hAnsiTheme="minorHAnsi" w:cstheme="minorHAnsi"/>
              </w:rPr>
            </w:pPr>
            <w:r w:rsidRPr="00A67D93">
              <w:rPr>
                <w:rFonts w:asciiTheme="minorHAnsi" w:hAnsiTheme="minorHAnsi" w:cstheme="minorHAnsi"/>
              </w:rPr>
              <w:t xml:space="preserve">Flowchart </w:t>
            </w:r>
            <w:r w:rsidR="00253344" w:rsidRPr="00A67D93">
              <w:rPr>
                <w:rFonts w:asciiTheme="minorHAnsi" w:hAnsiTheme="minorHAnsi" w:cstheme="minorHAnsi"/>
              </w:rPr>
              <w:t>Partner:</w:t>
            </w:r>
          </w:p>
        </w:tc>
        <w:tc>
          <w:tcPr>
            <w:tcW w:w="7370" w:type="dxa"/>
            <w:tcBorders>
              <w:bottom w:val="single" w:sz="4" w:space="0" w:color="auto"/>
            </w:tcBorders>
          </w:tcPr>
          <w:p w14:paraId="2BE050EC" w14:textId="77777777" w:rsidR="003E7A3F" w:rsidRPr="00A67D93" w:rsidRDefault="00253344" w:rsidP="003E7A3F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4"/>
              </w:rPr>
            </w:pPr>
            <w:r w:rsidRPr="00A67D93">
              <w:rPr>
                <w:rFonts w:asciiTheme="minorHAnsi" w:hAnsiTheme="minorHAnsi" w:cstheme="minorHAnsi"/>
              </w:rPr>
              <w:t>&lt;</w:t>
            </w:r>
            <w:r w:rsidR="003E7A3F" w:rsidRPr="00A67D93">
              <w:rPr>
                <w:rFonts w:ascii="Courier New" w:eastAsiaTheme="minorHAnsi" w:hAnsi="Courier New" w:cs="Courier New"/>
                <w:szCs w:val="20"/>
              </w:rPr>
              <w:t>John Chapla</w:t>
            </w:r>
          </w:p>
          <w:p w14:paraId="02E61710" w14:textId="2D836B8A" w:rsidR="00253344" w:rsidRPr="00A67D93" w:rsidRDefault="00253344" w:rsidP="008F010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4"/>
              </w:rPr>
            </w:pPr>
            <w:r w:rsidRPr="00A67D93">
              <w:rPr>
                <w:rFonts w:asciiTheme="minorHAnsi" w:hAnsiTheme="minorHAnsi" w:cstheme="minorHAnsi"/>
              </w:rPr>
              <w:t>&gt;, &lt;</w:t>
            </w:r>
            <w:r w:rsidR="008F010C" w:rsidRPr="00A67D93">
              <w:rPr>
                <w:rFonts w:ascii="Courier New" w:eastAsiaTheme="minorHAnsi" w:hAnsi="Courier New" w:cs="Courier New"/>
                <w:szCs w:val="20"/>
              </w:rPr>
              <w:t>jchapla</w:t>
            </w:r>
            <w:r w:rsidRPr="00A67D93">
              <w:rPr>
                <w:rFonts w:asciiTheme="minorHAnsi" w:hAnsiTheme="minorHAnsi" w:cstheme="minorHAnsi"/>
              </w:rPr>
              <w:t>&gt;</w:t>
            </w:r>
          </w:p>
        </w:tc>
      </w:tr>
    </w:tbl>
    <w:p w14:paraId="2828742F" w14:textId="36E94685" w:rsidR="005236B2" w:rsidRPr="00A67D93" w:rsidRDefault="005236B2" w:rsidP="00F74D81">
      <w:pPr>
        <w:pStyle w:val="Heading3"/>
      </w:pPr>
      <w:r w:rsidRPr="00A67D93">
        <w:t>Test Cases</w:t>
      </w:r>
    </w:p>
    <w:p w14:paraId="38A31160" w14:textId="504EA856" w:rsidR="00583530" w:rsidRPr="00A67D93" w:rsidRDefault="00583530" w:rsidP="00583530">
      <w:pPr>
        <w:pStyle w:val="BodyText1"/>
      </w:pPr>
      <w:r w:rsidRPr="00A67D93">
        <w:t xml:space="preserve">Fill out the table with test case information. </w:t>
      </w:r>
    </w:p>
    <w:p w14:paraId="62DE61C5" w14:textId="344459CB" w:rsidR="00583530" w:rsidRPr="00A67D93" w:rsidRDefault="00583530" w:rsidP="00583530">
      <w:pPr>
        <w:pStyle w:val="BodyText1"/>
        <w:numPr>
          <w:ilvl w:val="0"/>
          <w:numId w:val="10"/>
        </w:numPr>
      </w:pPr>
      <w:r w:rsidRPr="00A67D93">
        <w:t xml:space="preserve">The </w:t>
      </w:r>
      <w:r w:rsidRPr="00A67D93">
        <w:rPr>
          <w:i/>
        </w:rPr>
        <w:t>Test Case Description</w:t>
      </w:r>
      <w:r w:rsidRPr="00A67D93">
        <w:t xml:space="preserve"> is an English description </w:t>
      </w:r>
      <w:r w:rsidR="00C42407" w:rsidRPr="00A67D93">
        <w:t xml:space="preserve">of </w:t>
      </w:r>
      <w:r w:rsidRPr="00A67D93">
        <w:t xml:space="preserve">what </w:t>
      </w:r>
      <w:r w:rsidR="00C1407D" w:rsidRPr="00A67D93">
        <w:t xml:space="preserve">path </w:t>
      </w:r>
      <w:r w:rsidRPr="00A67D93">
        <w:t xml:space="preserve">is being tested. </w:t>
      </w:r>
    </w:p>
    <w:p w14:paraId="0859B0DD" w14:textId="54D360DB" w:rsidR="00583530" w:rsidRPr="00A67D93" w:rsidRDefault="00583530" w:rsidP="00583530">
      <w:pPr>
        <w:pStyle w:val="BodyText1"/>
        <w:numPr>
          <w:ilvl w:val="0"/>
          <w:numId w:val="10"/>
        </w:numPr>
      </w:pPr>
      <w:r w:rsidRPr="00A67D93">
        <w:t xml:space="preserve">The </w:t>
      </w:r>
      <w:r w:rsidR="00174F5F" w:rsidRPr="00A67D93">
        <w:rPr>
          <w:i/>
        </w:rPr>
        <w:t>Test Case</w:t>
      </w:r>
      <w:r w:rsidR="00037BDD" w:rsidRPr="00A67D93">
        <w:rPr>
          <w:i/>
        </w:rPr>
        <w:t xml:space="preserve"> Values</w:t>
      </w:r>
      <w:r w:rsidR="00037BDD" w:rsidRPr="00A67D93">
        <w:t xml:space="preserve"> are</w:t>
      </w:r>
      <w:r w:rsidR="008956ED" w:rsidRPr="00A67D93">
        <w:t xml:space="preserve"> the </w:t>
      </w:r>
      <w:r w:rsidR="00037BDD" w:rsidRPr="00A67D93">
        <w:t>values</w:t>
      </w:r>
      <w:r w:rsidR="008956ED" w:rsidRPr="00A67D93">
        <w:t xml:space="preserve"> you will use to test the </w:t>
      </w:r>
      <w:r w:rsidR="00C1407D" w:rsidRPr="00A67D93">
        <w:t xml:space="preserve">path in the </w:t>
      </w:r>
      <w:r w:rsidR="008956ED" w:rsidRPr="00A67D93">
        <w:t>structure</w:t>
      </w:r>
      <w:r w:rsidR="00C1407D" w:rsidRPr="00A67D93">
        <w:t xml:space="preserve"> or flowchart</w:t>
      </w:r>
      <w:r w:rsidRPr="00A67D93">
        <w:t xml:space="preserve">. </w:t>
      </w:r>
    </w:p>
    <w:p w14:paraId="73E2D025" w14:textId="72E204F5" w:rsidR="00583530" w:rsidRPr="00A67D93" w:rsidRDefault="00583530" w:rsidP="00583530">
      <w:pPr>
        <w:pStyle w:val="BodyText1"/>
        <w:numPr>
          <w:ilvl w:val="0"/>
          <w:numId w:val="10"/>
        </w:numPr>
      </w:pPr>
      <w:r w:rsidRPr="00A67D93">
        <w:t xml:space="preserve">The </w:t>
      </w:r>
      <w:r w:rsidRPr="00A67D93">
        <w:rPr>
          <w:i/>
        </w:rPr>
        <w:t>Flowchart Output</w:t>
      </w:r>
      <w:r w:rsidRPr="00A67D93">
        <w:t xml:space="preserve"> is an English description of the flowchart</w:t>
      </w:r>
      <w:r w:rsidR="00037BDD" w:rsidRPr="00A67D93">
        <w:t>’s result when the test case values go through the structure</w:t>
      </w:r>
      <w:r w:rsidR="00B969A8" w:rsidRPr="00A67D93">
        <w:t>; i</w:t>
      </w:r>
      <w:r w:rsidRPr="00A67D93">
        <w:t>t should not be code</w:t>
      </w:r>
      <w:r w:rsidR="00B969A8" w:rsidRPr="00A67D93">
        <w:t xml:space="preserve"> or MATLAB generated results</w:t>
      </w:r>
      <w:r w:rsidRPr="00A67D93">
        <w:t xml:space="preserve">. </w:t>
      </w:r>
    </w:p>
    <w:p w14:paraId="5F580EAE" w14:textId="56276388" w:rsidR="00583530" w:rsidRPr="00A67D93" w:rsidRDefault="00583530" w:rsidP="00583530">
      <w:pPr>
        <w:pStyle w:val="BodyText1"/>
        <w:numPr>
          <w:ilvl w:val="0"/>
          <w:numId w:val="10"/>
        </w:numPr>
      </w:pPr>
      <w:r w:rsidRPr="00A67D93">
        <w:t>Add as many rows as necessary to test all possible flowchart paths.</w:t>
      </w:r>
    </w:p>
    <w:p w14:paraId="40222B94" w14:textId="399DD1D1" w:rsidR="00E77713" w:rsidRPr="00A67D93" w:rsidRDefault="00E77713" w:rsidP="00583530">
      <w:pPr>
        <w:pStyle w:val="BodyText1"/>
        <w:numPr>
          <w:ilvl w:val="0"/>
          <w:numId w:val="10"/>
        </w:numPr>
      </w:pPr>
      <w:r w:rsidRPr="00A67D93">
        <w:t xml:space="preserve">An example test case is included.  </w:t>
      </w:r>
    </w:p>
    <w:p w14:paraId="768704FB" w14:textId="6CB38334" w:rsidR="00C1407D" w:rsidRPr="00A67D93" w:rsidRDefault="00C1407D" w:rsidP="00C1407D">
      <w:pPr>
        <w:pStyle w:val="BodyText1"/>
      </w:pPr>
      <w:r w:rsidRPr="00A67D93">
        <w:t>Note: you will also use these test cases to test your completed code</w:t>
      </w:r>
      <w:r w:rsidR="00724221" w:rsidRPr="00A67D93">
        <w:t>.</w:t>
      </w:r>
    </w:p>
    <w:tbl>
      <w:tblPr>
        <w:tblStyle w:val="TableGrid"/>
        <w:tblW w:w="9355" w:type="dxa"/>
        <w:tblInd w:w="0" w:type="dxa"/>
        <w:tblLook w:val="04A0" w:firstRow="1" w:lastRow="0" w:firstColumn="1" w:lastColumn="0" w:noHBand="0" w:noVBand="1"/>
      </w:tblPr>
      <w:tblGrid>
        <w:gridCol w:w="3325"/>
        <w:gridCol w:w="2160"/>
        <w:gridCol w:w="3870"/>
      </w:tblGrid>
      <w:tr w:rsidR="00A67D93" w:rsidRPr="00A67D93" w14:paraId="39858AC4" w14:textId="77777777" w:rsidTr="000D6BA9">
        <w:tc>
          <w:tcPr>
            <w:tcW w:w="3325" w:type="dxa"/>
            <w:shd w:val="clear" w:color="auto" w:fill="D9D9D9" w:themeFill="background1" w:themeFillShade="D9"/>
          </w:tcPr>
          <w:p w14:paraId="73914F73" w14:textId="77777777" w:rsidR="00E567FD" w:rsidRPr="00A67D93" w:rsidRDefault="00E567FD" w:rsidP="00E567FD">
            <w:pPr>
              <w:pStyle w:val="BodyText1"/>
              <w:rPr>
                <w:rFonts w:asciiTheme="minorHAnsi" w:hAnsiTheme="minorHAnsi" w:cstheme="minorHAnsi"/>
                <w:b/>
              </w:rPr>
            </w:pPr>
            <w:r w:rsidRPr="00A67D93">
              <w:rPr>
                <w:rFonts w:asciiTheme="minorHAnsi" w:hAnsiTheme="minorHAnsi" w:cstheme="minorHAnsi"/>
                <w:b/>
              </w:rPr>
              <w:t>Test Case Description</w:t>
            </w:r>
          </w:p>
          <w:p w14:paraId="28A1E072" w14:textId="77777777" w:rsidR="00E567FD" w:rsidRPr="00A67D93" w:rsidRDefault="00E567FD" w:rsidP="00E567FD">
            <w:pPr>
              <w:pStyle w:val="BodyText1"/>
              <w:rPr>
                <w:rFonts w:asciiTheme="minorHAnsi" w:hAnsiTheme="minorHAnsi" w:cstheme="minorHAnsi"/>
                <w:b/>
              </w:rPr>
            </w:pPr>
            <w:r w:rsidRPr="00A67D93">
              <w:rPr>
                <w:rFonts w:asciiTheme="minorHAnsi" w:hAnsiTheme="minorHAnsi" w:cstheme="minorHAnsi"/>
                <w:b/>
              </w:rPr>
              <w:t>in English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652C3E05" w14:textId="1B5EB9A0" w:rsidR="00E567FD" w:rsidRPr="00A67D93" w:rsidRDefault="00174F5F" w:rsidP="00E567FD">
            <w:pPr>
              <w:pStyle w:val="BodyText1"/>
              <w:rPr>
                <w:rFonts w:asciiTheme="minorHAnsi" w:hAnsiTheme="minorHAnsi" w:cstheme="minorHAnsi"/>
                <w:b/>
              </w:rPr>
            </w:pPr>
            <w:r w:rsidRPr="00A67D93">
              <w:rPr>
                <w:rFonts w:asciiTheme="minorHAnsi" w:hAnsiTheme="minorHAnsi" w:cstheme="minorHAnsi"/>
                <w:b/>
              </w:rPr>
              <w:t>Test Case</w:t>
            </w:r>
            <w:r w:rsidR="00037BDD" w:rsidRPr="00A67D93">
              <w:rPr>
                <w:rFonts w:asciiTheme="minorHAnsi" w:hAnsiTheme="minorHAnsi" w:cstheme="minorHAnsi"/>
                <w:b/>
              </w:rPr>
              <w:t xml:space="preserve"> Values</w:t>
            </w:r>
          </w:p>
          <w:p w14:paraId="6D542007" w14:textId="77EF53B2" w:rsidR="00E567FD" w:rsidRPr="00A67D93" w:rsidRDefault="00037BDD" w:rsidP="00525CA4">
            <w:pPr>
              <w:pStyle w:val="BodyText1"/>
              <w:rPr>
                <w:rFonts w:asciiTheme="minorHAnsi" w:hAnsiTheme="minorHAnsi" w:cstheme="minorHAnsi"/>
                <w:b/>
              </w:rPr>
            </w:pPr>
            <w:r w:rsidRPr="00A67D93">
              <w:rPr>
                <w:rFonts w:asciiTheme="minorHAnsi" w:hAnsiTheme="minorHAnsi" w:cstheme="minorHAnsi"/>
                <w:b/>
              </w:rPr>
              <w:t xml:space="preserve">(x, </w:t>
            </w:r>
            <w:r w:rsidR="00525CA4" w:rsidRPr="00A67D93">
              <w:rPr>
                <w:rFonts w:asciiTheme="minorHAnsi" w:hAnsiTheme="minorHAnsi" w:cstheme="minorHAnsi"/>
                <w:b/>
              </w:rPr>
              <w:t>tolerance</w:t>
            </w:r>
            <w:r w:rsidRPr="00A67D93">
              <w:rPr>
                <w:rFonts w:asciiTheme="minorHAnsi" w:hAnsiTheme="minorHAnsi" w:cstheme="minorHAnsi"/>
                <w:b/>
              </w:rPr>
              <w:t>)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4F5DA10E" w14:textId="77777777" w:rsidR="00E567FD" w:rsidRPr="00A67D93" w:rsidRDefault="00E567FD" w:rsidP="00E567FD">
            <w:pPr>
              <w:pStyle w:val="BodyText1"/>
              <w:rPr>
                <w:rFonts w:asciiTheme="minorHAnsi" w:hAnsiTheme="minorHAnsi" w:cstheme="minorHAnsi"/>
                <w:b/>
              </w:rPr>
            </w:pPr>
            <w:r w:rsidRPr="00A67D93">
              <w:rPr>
                <w:rFonts w:asciiTheme="minorHAnsi" w:hAnsiTheme="minorHAnsi" w:cstheme="minorHAnsi"/>
                <w:b/>
              </w:rPr>
              <w:t>Flowchart Output</w:t>
            </w:r>
          </w:p>
          <w:p w14:paraId="55F8814F" w14:textId="77777777" w:rsidR="00E567FD" w:rsidRPr="00A67D93" w:rsidRDefault="00E567FD" w:rsidP="00E567FD">
            <w:pPr>
              <w:pStyle w:val="BodyText1"/>
              <w:rPr>
                <w:rFonts w:asciiTheme="minorHAnsi" w:hAnsiTheme="minorHAnsi" w:cstheme="minorHAnsi"/>
                <w:b/>
              </w:rPr>
            </w:pPr>
            <w:r w:rsidRPr="00A67D93">
              <w:rPr>
                <w:rFonts w:asciiTheme="minorHAnsi" w:hAnsiTheme="minorHAnsi" w:cstheme="minorHAnsi"/>
                <w:b/>
              </w:rPr>
              <w:t>in English</w:t>
            </w:r>
          </w:p>
        </w:tc>
      </w:tr>
      <w:tr w:rsidR="00A67D93" w:rsidRPr="00A67D93" w14:paraId="41B2E92D" w14:textId="77777777" w:rsidTr="000D6BA9">
        <w:tc>
          <w:tcPr>
            <w:tcW w:w="3325" w:type="dxa"/>
            <w:vAlign w:val="center"/>
          </w:tcPr>
          <w:p w14:paraId="477599F8" w14:textId="3F5E6D24" w:rsidR="00525CA4" w:rsidRPr="00A67D93" w:rsidRDefault="00525CA4" w:rsidP="005E7CD4">
            <w:pPr>
              <w:pStyle w:val="BodyText1"/>
              <w:rPr>
                <w:rFonts w:asciiTheme="minorHAnsi" w:hAnsiTheme="minorHAnsi"/>
              </w:rPr>
            </w:pPr>
            <w:r w:rsidRPr="00A67D93">
              <w:rPr>
                <w:rFonts w:asciiTheme="minorHAnsi" w:hAnsiTheme="minorHAnsi"/>
              </w:rPr>
              <w:t>Valid inputs for x and for the tolerance</w:t>
            </w:r>
          </w:p>
        </w:tc>
        <w:tc>
          <w:tcPr>
            <w:tcW w:w="2160" w:type="dxa"/>
            <w:vAlign w:val="center"/>
          </w:tcPr>
          <w:p w14:paraId="05A0A7FF" w14:textId="727B6EB4" w:rsidR="00525CA4" w:rsidRPr="00A67D93" w:rsidRDefault="00525CA4" w:rsidP="005E7CD4">
            <w:pPr>
              <w:pStyle w:val="BodyText1"/>
              <w:rPr>
                <w:rFonts w:asciiTheme="minorHAnsi" w:hAnsiTheme="minorHAnsi"/>
              </w:rPr>
            </w:pPr>
            <w:r w:rsidRPr="00A67D93">
              <w:rPr>
                <w:rFonts w:asciiTheme="minorHAnsi" w:hAnsiTheme="minorHAnsi"/>
              </w:rPr>
              <w:t>(0.5,0.05)</w:t>
            </w:r>
          </w:p>
        </w:tc>
        <w:tc>
          <w:tcPr>
            <w:tcW w:w="3870" w:type="dxa"/>
            <w:vAlign w:val="center"/>
          </w:tcPr>
          <w:p w14:paraId="7882BCCB" w14:textId="77777777" w:rsidR="00525CA4" w:rsidRPr="00A67D93" w:rsidRDefault="00525CA4" w:rsidP="005E7CD4">
            <w:pPr>
              <w:pStyle w:val="BodyText1"/>
              <w:numPr>
                <w:ilvl w:val="0"/>
                <w:numId w:val="14"/>
              </w:numPr>
              <w:spacing w:line="240" w:lineRule="auto"/>
              <w:rPr>
                <w:rFonts w:asciiTheme="minorHAnsi" w:hAnsiTheme="minorHAnsi"/>
              </w:rPr>
            </w:pPr>
            <w:r w:rsidRPr="00A67D93">
              <w:rPr>
                <w:rFonts w:asciiTheme="minorHAnsi" w:hAnsiTheme="minorHAnsi"/>
              </w:rPr>
              <w:t>number of terms in series</w:t>
            </w:r>
          </w:p>
          <w:p w14:paraId="4A91B22E" w14:textId="77777777" w:rsidR="00525CA4" w:rsidRPr="00A67D93" w:rsidRDefault="00525CA4" w:rsidP="005E7CD4">
            <w:pPr>
              <w:pStyle w:val="BodyText1"/>
              <w:numPr>
                <w:ilvl w:val="0"/>
                <w:numId w:val="14"/>
              </w:numPr>
              <w:spacing w:line="240" w:lineRule="auto"/>
              <w:rPr>
                <w:rFonts w:asciiTheme="minorHAnsi" w:hAnsiTheme="minorHAnsi"/>
              </w:rPr>
            </w:pPr>
            <w:r w:rsidRPr="00A67D93">
              <w:rPr>
                <w:rFonts w:asciiTheme="minorHAnsi" w:hAnsiTheme="minorHAnsi"/>
              </w:rPr>
              <w:t>value of (x) approximation</w:t>
            </w:r>
          </w:p>
          <w:p w14:paraId="2C6F378D" w14:textId="526D610E" w:rsidR="00525CA4" w:rsidRPr="00A67D93" w:rsidRDefault="00525CA4" w:rsidP="005E7CD4">
            <w:pPr>
              <w:pStyle w:val="BodyText1"/>
              <w:numPr>
                <w:ilvl w:val="0"/>
                <w:numId w:val="14"/>
              </w:numPr>
              <w:spacing w:line="240" w:lineRule="auto"/>
              <w:rPr>
                <w:rFonts w:asciiTheme="minorHAnsi" w:hAnsiTheme="minorHAnsi"/>
              </w:rPr>
            </w:pPr>
            <w:r w:rsidRPr="00A67D93">
              <w:rPr>
                <w:rFonts w:asciiTheme="minorHAnsi" w:hAnsiTheme="minorHAnsi"/>
              </w:rPr>
              <w:t>absolute difference between cos(x) approximation and  MATLAB’s cos(x)</w:t>
            </w:r>
          </w:p>
        </w:tc>
      </w:tr>
      <w:tr w:rsidR="00A67D93" w:rsidRPr="00A67D93" w14:paraId="3B31316A" w14:textId="77777777" w:rsidTr="000D6BA9">
        <w:tc>
          <w:tcPr>
            <w:tcW w:w="3325" w:type="dxa"/>
            <w:vAlign w:val="center"/>
          </w:tcPr>
          <w:p w14:paraId="35E33CA2" w14:textId="09817640" w:rsidR="000D6BA9" w:rsidRPr="00A67D93" w:rsidRDefault="008F010C" w:rsidP="005E7CD4">
            <w:pPr>
              <w:pStyle w:val="BodyText1"/>
              <w:rPr>
                <w:rFonts w:asciiTheme="minorHAnsi" w:hAnsiTheme="minorHAnsi" w:cstheme="minorHAnsi"/>
              </w:rPr>
            </w:pPr>
            <w:r w:rsidRPr="00A67D93">
              <w:rPr>
                <w:rFonts w:asciiTheme="minorHAnsi" w:hAnsiTheme="minorHAnsi" w:cstheme="minorHAnsi"/>
              </w:rPr>
              <w:t xml:space="preserve">Invalid input for x </w:t>
            </w:r>
          </w:p>
        </w:tc>
        <w:tc>
          <w:tcPr>
            <w:tcW w:w="2160" w:type="dxa"/>
            <w:vAlign w:val="center"/>
          </w:tcPr>
          <w:p w14:paraId="6999F1C9" w14:textId="5193B889" w:rsidR="000D6BA9" w:rsidRPr="00A67D93" w:rsidRDefault="008F010C" w:rsidP="005E7CD4">
            <w:pPr>
              <w:pStyle w:val="BodyText1"/>
              <w:spacing w:line="240" w:lineRule="auto"/>
              <w:rPr>
                <w:rFonts w:asciiTheme="minorHAnsi" w:hAnsiTheme="minorHAnsi" w:cstheme="minorHAnsi"/>
              </w:rPr>
            </w:pPr>
            <w:r w:rsidRPr="00A67D93">
              <w:rPr>
                <w:rFonts w:asciiTheme="minorHAnsi" w:hAnsiTheme="minorHAnsi" w:cstheme="minorHAnsi"/>
              </w:rPr>
              <w:t>[1.2,0.01]</w:t>
            </w:r>
          </w:p>
        </w:tc>
        <w:tc>
          <w:tcPr>
            <w:tcW w:w="3870" w:type="dxa"/>
            <w:vAlign w:val="center"/>
          </w:tcPr>
          <w:p w14:paraId="239EE52C" w14:textId="77777777" w:rsidR="000D6BA9" w:rsidRPr="00A67D93" w:rsidRDefault="008F010C" w:rsidP="008F010C">
            <w:pPr>
              <w:pStyle w:val="BodyText1"/>
              <w:numPr>
                <w:ilvl w:val="0"/>
                <w:numId w:val="16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A67D93">
              <w:rPr>
                <w:rFonts w:asciiTheme="minorHAnsi" w:hAnsiTheme="minorHAnsi" w:cstheme="minorHAnsi"/>
              </w:rPr>
              <w:t xml:space="preserve">Prints error that x is invalid </w:t>
            </w:r>
          </w:p>
          <w:p w14:paraId="1D81F4A9" w14:textId="77777777" w:rsidR="008F010C" w:rsidRPr="00A67D93" w:rsidRDefault="008F010C" w:rsidP="008F010C">
            <w:pPr>
              <w:pStyle w:val="BodyText1"/>
              <w:numPr>
                <w:ilvl w:val="0"/>
                <w:numId w:val="16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A67D93">
              <w:rPr>
                <w:rFonts w:asciiTheme="minorHAnsi" w:hAnsiTheme="minorHAnsi" w:cstheme="minorHAnsi"/>
              </w:rPr>
              <w:t xml:space="preserve">Returns </w:t>
            </w:r>
            <w:r w:rsidR="00CD1EDA" w:rsidRPr="00A67D93">
              <w:rPr>
                <w:rFonts w:asciiTheme="minorHAnsi" w:hAnsiTheme="minorHAnsi" w:cstheme="minorHAnsi"/>
              </w:rPr>
              <w:t>-99 value for difference</w:t>
            </w:r>
          </w:p>
          <w:p w14:paraId="51DD8B2D" w14:textId="37580CF2" w:rsidR="00CD1EDA" w:rsidRPr="00A67D93" w:rsidRDefault="00CD1EDA" w:rsidP="00CD1EDA">
            <w:pPr>
              <w:pStyle w:val="BodyText1"/>
              <w:numPr>
                <w:ilvl w:val="0"/>
                <w:numId w:val="16"/>
              </w:numPr>
              <w:spacing w:line="240" w:lineRule="auto"/>
              <w:rPr>
                <w:rFonts w:asciiTheme="minorHAnsi" w:hAnsiTheme="minorHAnsi" w:cstheme="minorHAnsi"/>
              </w:rPr>
            </w:pPr>
            <w:r w:rsidRPr="00A67D93">
              <w:rPr>
                <w:rFonts w:asciiTheme="minorHAnsi" w:hAnsiTheme="minorHAnsi" w:cstheme="minorHAnsi"/>
              </w:rPr>
              <w:t>Estimation, and number of terms</w:t>
            </w:r>
          </w:p>
        </w:tc>
      </w:tr>
      <w:tr w:rsidR="00CD1EDA" w:rsidRPr="00A67D93" w14:paraId="05C0D958" w14:textId="77777777" w:rsidTr="000D6BA9">
        <w:tc>
          <w:tcPr>
            <w:tcW w:w="3325" w:type="dxa"/>
            <w:vAlign w:val="center"/>
          </w:tcPr>
          <w:p w14:paraId="0517E6C0" w14:textId="25FB3D09" w:rsidR="00CD1EDA" w:rsidRPr="00A67D93" w:rsidRDefault="00CD1EDA" w:rsidP="005E7CD4">
            <w:pPr>
              <w:pStyle w:val="BodyText1"/>
              <w:rPr>
                <w:rFonts w:cstheme="minorHAnsi"/>
              </w:rPr>
            </w:pPr>
            <w:r w:rsidRPr="00A67D93">
              <w:rPr>
                <w:rFonts w:cstheme="minorHAnsi"/>
              </w:rPr>
              <w:t>Invalid input for tolerance</w:t>
            </w:r>
          </w:p>
        </w:tc>
        <w:tc>
          <w:tcPr>
            <w:tcW w:w="2160" w:type="dxa"/>
            <w:vAlign w:val="center"/>
          </w:tcPr>
          <w:p w14:paraId="00FC123F" w14:textId="2834672A" w:rsidR="00CD1EDA" w:rsidRPr="00A67D93" w:rsidRDefault="00CD1EDA" w:rsidP="005E7CD4">
            <w:pPr>
              <w:pStyle w:val="BodyText1"/>
              <w:spacing w:line="240" w:lineRule="auto"/>
              <w:rPr>
                <w:rFonts w:cstheme="minorHAnsi"/>
              </w:rPr>
            </w:pPr>
            <w:r w:rsidRPr="00A67D93">
              <w:rPr>
                <w:rFonts w:cstheme="minorHAnsi"/>
              </w:rPr>
              <w:t>(0.5,3)</w:t>
            </w:r>
          </w:p>
        </w:tc>
        <w:tc>
          <w:tcPr>
            <w:tcW w:w="3870" w:type="dxa"/>
            <w:vAlign w:val="center"/>
          </w:tcPr>
          <w:p w14:paraId="36EE0C80" w14:textId="77777777" w:rsidR="00CD1EDA" w:rsidRPr="00A67D93" w:rsidRDefault="00CD1EDA" w:rsidP="008F010C">
            <w:pPr>
              <w:pStyle w:val="BodyText1"/>
              <w:numPr>
                <w:ilvl w:val="0"/>
                <w:numId w:val="16"/>
              </w:numPr>
              <w:spacing w:line="240" w:lineRule="auto"/>
              <w:rPr>
                <w:rFonts w:cstheme="minorHAnsi"/>
              </w:rPr>
            </w:pPr>
            <w:r w:rsidRPr="00A67D93">
              <w:rPr>
                <w:rFonts w:cstheme="minorHAnsi"/>
              </w:rPr>
              <w:t xml:space="preserve">Prints error that tolerance is invalid </w:t>
            </w:r>
          </w:p>
          <w:p w14:paraId="61549ABB" w14:textId="018CB06E" w:rsidR="00CD1EDA" w:rsidRPr="00A67D93" w:rsidRDefault="00CD1EDA" w:rsidP="008F010C">
            <w:pPr>
              <w:pStyle w:val="BodyText1"/>
              <w:numPr>
                <w:ilvl w:val="0"/>
                <w:numId w:val="16"/>
              </w:numPr>
              <w:spacing w:line="240" w:lineRule="auto"/>
              <w:rPr>
                <w:rFonts w:cstheme="minorHAnsi"/>
              </w:rPr>
            </w:pPr>
            <w:r w:rsidRPr="00A67D93">
              <w:rPr>
                <w:rFonts w:cstheme="minorHAnsi"/>
              </w:rPr>
              <w:t>Returns -99 value for difference, estimation, and number of terms</w:t>
            </w:r>
          </w:p>
        </w:tc>
      </w:tr>
    </w:tbl>
    <w:p w14:paraId="4153C535" w14:textId="77777777" w:rsidR="00525CA4" w:rsidRPr="00A67D93" w:rsidRDefault="00525CA4" w:rsidP="00525CA4">
      <w:pPr>
        <w:pStyle w:val="Heading3"/>
      </w:pPr>
      <w:r w:rsidRPr="00A67D93">
        <w:t>Variable Tracking Table – by hand</w:t>
      </w:r>
    </w:p>
    <w:p w14:paraId="45C15CEB" w14:textId="26F419EF" w:rsidR="00525CA4" w:rsidRPr="00A67D93" w:rsidRDefault="00525CA4" w:rsidP="00525CA4">
      <w:pPr>
        <w:pStyle w:val="BodyText1"/>
        <w:rPr>
          <w:rFonts w:cstheme="minorHAnsi"/>
        </w:rPr>
      </w:pPr>
      <w:r w:rsidRPr="00A67D93">
        <w:t xml:space="preserve">Complete the necessary parts of this table for input arguments </w:t>
      </w:r>
      <w:r w:rsidRPr="00A67D93">
        <w:rPr>
          <w:rFonts w:ascii="Courier New" w:hAnsi="Courier New" w:cs="Courier New"/>
        </w:rPr>
        <w:t>(2.5, 0.001)</w:t>
      </w:r>
      <w:r w:rsidRPr="00A67D93">
        <w:rPr>
          <w:rFonts w:cstheme="minorHAnsi"/>
        </w:rPr>
        <w:t>. Add rows as necessary.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0"/>
        <w:gridCol w:w="2520"/>
        <w:gridCol w:w="3240"/>
        <w:gridCol w:w="1890"/>
      </w:tblGrid>
      <w:tr w:rsidR="00A67D93" w:rsidRPr="00A67D93" w14:paraId="3DB4B758" w14:textId="77777777" w:rsidTr="00525CA4">
        <w:trPr>
          <w:trHeight w:val="467"/>
        </w:trPr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261674F8" w14:textId="77777777" w:rsidR="00525CA4" w:rsidRPr="00A67D93" w:rsidRDefault="00525CA4" w:rsidP="00525CA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2520" w:type="dxa"/>
            <w:shd w:val="clear" w:color="auto" w:fill="D9D9D9" w:themeFill="background1" w:themeFillShade="D9"/>
            <w:vAlign w:val="center"/>
          </w:tcPr>
          <w:p w14:paraId="46922084" w14:textId="77777777" w:rsidR="00525CA4" w:rsidRPr="00A67D93" w:rsidRDefault="00525CA4" w:rsidP="00525CA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</w:rPr>
            </w:pPr>
            <w:r w:rsidRPr="00A67D93">
              <w:rPr>
                <w:rFonts w:cstheme="minorHAnsi"/>
                <w:szCs w:val="20"/>
              </w:rPr>
              <w:t>nth term value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EF63A4C" w14:textId="77777777" w:rsidR="00525CA4" w:rsidRPr="00A67D93" w:rsidRDefault="00525CA4" w:rsidP="00525CA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cos(</w:t>
            </w:r>
            <w:r w:rsidRPr="00A67D93">
              <w:rPr>
                <w:i/>
                <w:szCs w:val="20"/>
                <w:lang w:eastAsia="ko-KR"/>
              </w:rPr>
              <w:t>x</w:t>
            </w:r>
            <w:r w:rsidRPr="00A67D93">
              <w:rPr>
                <w:szCs w:val="20"/>
                <w:lang w:eastAsia="ko-KR"/>
              </w:rPr>
              <w:t>)</w:t>
            </w:r>
            <w:r w:rsidRPr="00A67D93">
              <w:rPr>
                <w:rFonts w:cstheme="minorHAnsi"/>
                <w:szCs w:val="20"/>
                <w:lang w:eastAsia="ko-KR"/>
              </w:rPr>
              <w:t xml:space="preserve"> approximation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77276759" w14:textId="77777777" w:rsidR="00525CA4" w:rsidRPr="00A67D93" w:rsidRDefault="00525CA4" w:rsidP="00525CA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</w:rPr>
            </w:pPr>
            <w:r w:rsidRPr="00A67D93">
              <w:rPr>
                <w:rFonts w:cstheme="minorHAnsi"/>
                <w:szCs w:val="20"/>
              </w:rPr>
              <w:t>Number of Terms</w:t>
            </w:r>
          </w:p>
        </w:tc>
      </w:tr>
      <w:tr w:rsidR="00A67D93" w:rsidRPr="00A67D93" w14:paraId="203F08EF" w14:textId="77777777" w:rsidTr="00525CA4">
        <w:trPr>
          <w:trHeight w:val="533"/>
        </w:trPr>
        <w:tc>
          <w:tcPr>
            <w:tcW w:w="1710" w:type="dxa"/>
            <w:vAlign w:val="center"/>
          </w:tcPr>
          <w:p w14:paraId="58EA881A" w14:textId="77777777" w:rsidR="00525CA4" w:rsidRPr="00A67D93" w:rsidRDefault="00525CA4" w:rsidP="00525CA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>Initialization</w:t>
            </w:r>
          </w:p>
        </w:tc>
        <w:tc>
          <w:tcPr>
            <w:tcW w:w="2520" w:type="dxa"/>
            <w:vAlign w:val="center"/>
          </w:tcPr>
          <w:p w14:paraId="3874452E" w14:textId="65CB3BBF" w:rsidR="00525CA4" w:rsidRPr="00A67D93" w:rsidRDefault="008F010C" w:rsidP="00525CA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0.0001244352</w:t>
            </w:r>
          </w:p>
        </w:tc>
        <w:tc>
          <w:tcPr>
            <w:tcW w:w="3240" w:type="dxa"/>
            <w:vAlign w:val="center"/>
          </w:tcPr>
          <w:p w14:paraId="5F8ED997" w14:textId="4BBFA799" w:rsidR="00525CA4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-0.8011394514</w:t>
            </w:r>
          </w:p>
        </w:tc>
        <w:tc>
          <w:tcPr>
            <w:tcW w:w="1890" w:type="dxa"/>
            <w:vAlign w:val="center"/>
          </w:tcPr>
          <w:p w14:paraId="063E5492" w14:textId="128D6490" w:rsidR="00525CA4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0</w:t>
            </w:r>
          </w:p>
        </w:tc>
      </w:tr>
      <w:tr w:rsidR="00A67D93" w:rsidRPr="00A67D93" w14:paraId="686851AB" w14:textId="77777777" w:rsidTr="00525CA4">
        <w:trPr>
          <w:trHeight w:val="533"/>
        </w:trPr>
        <w:tc>
          <w:tcPr>
            <w:tcW w:w="1710" w:type="dxa"/>
            <w:vAlign w:val="center"/>
          </w:tcPr>
          <w:p w14:paraId="2D466C87" w14:textId="77777777" w:rsidR="00525CA4" w:rsidRPr="00A67D93" w:rsidRDefault="00525CA4" w:rsidP="00525CA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lastRenderedPageBreak/>
              <w:t>Iteration 1</w:t>
            </w:r>
          </w:p>
        </w:tc>
        <w:tc>
          <w:tcPr>
            <w:tcW w:w="2520" w:type="dxa"/>
            <w:vAlign w:val="center"/>
          </w:tcPr>
          <w:p w14:paraId="01BE3743" w14:textId="78B81837" w:rsidR="00525CA4" w:rsidRPr="00A67D93" w:rsidRDefault="008F010C" w:rsidP="00525CA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-3.125</w:t>
            </w:r>
          </w:p>
        </w:tc>
        <w:tc>
          <w:tcPr>
            <w:tcW w:w="3240" w:type="dxa"/>
            <w:vAlign w:val="center"/>
          </w:tcPr>
          <w:p w14:paraId="795AAC00" w14:textId="4A67E8BD" w:rsidR="00525CA4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-2.125</w:t>
            </w:r>
          </w:p>
        </w:tc>
        <w:tc>
          <w:tcPr>
            <w:tcW w:w="1890" w:type="dxa"/>
            <w:vAlign w:val="center"/>
          </w:tcPr>
          <w:p w14:paraId="268571B7" w14:textId="0F5873D4" w:rsidR="00525CA4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1</w:t>
            </w:r>
          </w:p>
        </w:tc>
      </w:tr>
      <w:tr w:rsidR="00A67D93" w:rsidRPr="00A67D93" w14:paraId="660E7744" w14:textId="77777777" w:rsidTr="00525CA4">
        <w:trPr>
          <w:trHeight w:val="533"/>
        </w:trPr>
        <w:tc>
          <w:tcPr>
            <w:tcW w:w="1710" w:type="dxa"/>
            <w:vAlign w:val="center"/>
          </w:tcPr>
          <w:p w14:paraId="54C6A398" w14:textId="1C6E3C06" w:rsidR="000D6BA9" w:rsidRPr="00A67D93" w:rsidRDefault="008F010C" w:rsidP="00525CA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 xml:space="preserve">Iteration </w:t>
            </w:r>
            <w:r w:rsidRPr="00A67D93">
              <w:rPr>
                <w:rFonts w:cstheme="minorHAnsi"/>
                <w:szCs w:val="20"/>
                <w:lang w:eastAsia="ko-KR"/>
              </w:rPr>
              <w:t>2</w:t>
            </w:r>
          </w:p>
        </w:tc>
        <w:tc>
          <w:tcPr>
            <w:tcW w:w="2520" w:type="dxa"/>
            <w:vAlign w:val="center"/>
          </w:tcPr>
          <w:p w14:paraId="637EE22C" w14:textId="2B357559" w:rsidR="000D6BA9" w:rsidRPr="00A67D93" w:rsidRDefault="008F010C" w:rsidP="00525CA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1.628</w:t>
            </w:r>
          </w:p>
        </w:tc>
        <w:tc>
          <w:tcPr>
            <w:tcW w:w="3240" w:type="dxa"/>
            <w:vAlign w:val="center"/>
          </w:tcPr>
          <w:p w14:paraId="15B797AA" w14:textId="7DD70DFE" w:rsidR="000D6BA9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-0.497</w:t>
            </w:r>
          </w:p>
        </w:tc>
        <w:tc>
          <w:tcPr>
            <w:tcW w:w="1890" w:type="dxa"/>
            <w:vAlign w:val="center"/>
          </w:tcPr>
          <w:p w14:paraId="3F421AE4" w14:textId="3E40C14F" w:rsidR="000D6BA9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2</w:t>
            </w:r>
          </w:p>
        </w:tc>
      </w:tr>
      <w:tr w:rsidR="008F010C" w:rsidRPr="00A67D93" w14:paraId="6545C0E4" w14:textId="77777777" w:rsidTr="00525CA4">
        <w:trPr>
          <w:trHeight w:val="533"/>
        </w:trPr>
        <w:tc>
          <w:tcPr>
            <w:tcW w:w="1710" w:type="dxa"/>
            <w:vAlign w:val="center"/>
          </w:tcPr>
          <w:p w14:paraId="37EF44E3" w14:textId="659842C3" w:rsidR="008F010C" w:rsidRPr="00A67D93" w:rsidRDefault="008F010C" w:rsidP="00525CA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 xml:space="preserve">Iteration </w:t>
            </w:r>
            <w:r w:rsidRPr="00A67D93">
              <w:rPr>
                <w:rFonts w:cstheme="minorHAnsi"/>
                <w:szCs w:val="20"/>
                <w:lang w:eastAsia="ko-KR"/>
              </w:rPr>
              <w:t>3</w:t>
            </w:r>
          </w:p>
        </w:tc>
        <w:tc>
          <w:tcPr>
            <w:tcW w:w="2520" w:type="dxa"/>
            <w:vAlign w:val="center"/>
          </w:tcPr>
          <w:p w14:paraId="71328A22" w14:textId="6301B1DD" w:rsidR="008F010C" w:rsidRPr="00A67D93" w:rsidRDefault="008F010C" w:rsidP="00525CA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-0.339</w:t>
            </w:r>
          </w:p>
        </w:tc>
        <w:tc>
          <w:tcPr>
            <w:tcW w:w="3240" w:type="dxa"/>
            <w:vAlign w:val="center"/>
          </w:tcPr>
          <w:p w14:paraId="3AEA3A1B" w14:textId="5DEEA770" w:rsidR="008F010C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-0.836</w:t>
            </w:r>
          </w:p>
        </w:tc>
        <w:tc>
          <w:tcPr>
            <w:tcW w:w="1890" w:type="dxa"/>
            <w:vAlign w:val="center"/>
          </w:tcPr>
          <w:p w14:paraId="46C3EC1C" w14:textId="279A4D01" w:rsidR="008F010C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3</w:t>
            </w:r>
          </w:p>
        </w:tc>
      </w:tr>
      <w:tr w:rsidR="008F010C" w:rsidRPr="00A67D93" w14:paraId="33D51078" w14:textId="77777777" w:rsidTr="00525CA4">
        <w:trPr>
          <w:trHeight w:val="533"/>
        </w:trPr>
        <w:tc>
          <w:tcPr>
            <w:tcW w:w="1710" w:type="dxa"/>
            <w:vAlign w:val="center"/>
          </w:tcPr>
          <w:p w14:paraId="561B0AA4" w14:textId="0B893D33" w:rsidR="008F010C" w:rsidRPr="00A67D93" w:rsidRDefault="008F010C" w:rsidP="00525CA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 xml:space="preserve">Iteration </w:t>
            </w:r>
            <w:r w:rsidRPr="00A67D93">
              <w:rPr>
                <w:rFonts w:cstheme="minorHAnsi"/>
                <w:szCs w:val="20"/>
                <w:lang w:eastAsia="ko-KR"/>
              </w:rPr>
              <w:t>4</w:t>
            </w:r>
          </w:p>
        </w:tc>
        <w:tc>
          <w:tcPr>
            <w:tcW w:w="2520" w:type="dxa"/>
            <w:vAlign w:val="center"/>
          </w:tcPr>
          <w:p w14:paraId="6674096C" w14:textId="7E38CEC2" w:rsidR="008F010C" w:rsidRPr="00A67D93" w:rsidRDefault="008F010C" w:rsidP="00525CA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0.038</w:t>
            </w:r>
          </w:p>
        </w:tc>
        <w:tc>
          <w:tcPr>
            <w:tcW w:w="3240" w:type="dxa"/>
            <w:vAlign w:val="center"/>
          </w:tcPr>
          <w:p w14:paraId="0C9A57E4" w14:textId="4899AE5D" w:rsidR="008F010C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-0.798</w:t>
            </w:r>
          </w:p>
        </w:tc>
        <w:tc>
          <w:tcPr>
            <w:tcW w:w="1890" w:type="dxa"/>
            <w:vAlign w:val="center"/>
          </w:tcPr>
          <w:p w14:paraId="182A8FA3" w14:textId="4AC302B2" w:rsidR="008F010C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4</w:t>
            </w:r>
          </w:p>
        </w:tc>
      </w:tr>
      <w:tr w:rsidR="008F010C" w:rsidRPr="00A67D93" w14:paraId="0B9782A5" w14:textId="77777777" w:rsidTr="00525CA4">
        <w:trPr>
          <w:trHeight w:val="533"/>
        </w:trPr>
        <w:tc>
          <w:tcPr>
            <w:tcW w:w="1710" w:type="dxa"/>
            <w:vAlign w:val="center"/>
          </w:tcPr>
          <w:p w14:paraId="34DDA1C1" w14:textId="4BC74066" w:rsidR="008F010C" w:rsidRPr="00A67D93" w:rsidRDefault="008F010C" w:rsidP="00525CA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 xml:space="preserve">Iteration </w:t>
            </w:r>
            <w:r w:rsidRPr="00A67D93">
              <w:rPr>
                <w:rFonts w:cstheme="minorHAnsi"/>
                <w:szCs w:val="20"/>
                <w:lang w:eastAsia="ko-KR"/>
              </w:rPr>
              <w:t>5</w:t>
            </w:r>
          </w:p>
        </w:tc>
        <w:tc>
          <w:tcPr>
            <w:tcW w:w="2520" w:type="dxa"/>
            <w:vAlign w:val="center"/>
          </w:tcPr>
          <w:p w14:paraId="35933A30" w14:textId="057DFEF1" w:rsidR="008F010C" w:rsidRPr="00A67D93" w:rsidRDefault="008F010C" w:rsidP="00525CA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-0.003</w:t>
            </w:r>
          </w:p>
        </w:tc>
        <w:tc>
          <w:tcPr>
            <w:tcW w:w="3240" w:type="dxa"/>
            <w:vAlign w:val="center"/>
          </w:tcPr>
          <w:p w14:paraId="6C2C0B71" w14:textId="5964969B" w:rsidR="008F010C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-0.801</w:t>
            </w:r>
          </w:p>
        </w:tc>
        <w:tc>
          <w:tcPr>
            <w:tcW w:w="1890" w:type="dxa"/>
            <w:vAlign w:val="center"/>
          </w:tcPr>
          <w:p w14:paraId="70BFDD3E" w14:textId="02F29BAB" w:rsidR="008F010C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5</w:t>
            </w:r>
          </w:p>
        </w:tc>
      </w:tr>
      <w:tr w:rsidR="008F010C" w:rsidRPr="00A67D93" w14:paraId="63652106" w14:textId="77777777" w:rsidTr="00525CA4">
        <w:trPr>
          <w:trHeight w:val="533"/>
        </w:trPr>
        <w:tc>
          <w:tcPr>
            <w:tcW w:w="1710" w:type="dxa"/>
            <w:vAlign w:val="center"/>
          </w:tcPr>
          <w:p w14:paraId="604157BC" w14:textId="4EDEB47B" w:rsidR="008F010C" w:rsidRPr="00A67D93" w:rsidRDefault="008F010C" w:rsidP="00525CA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 xml:space="preserve">Iteration </w:t>
            </w:r>
            <w:r w:rsidRPr="00A67D93">
              <w:rPr>
                <w:rFonts w:cstheme="minorHAnsi"/>
                <w:szCs w:val="20"/>
                <w:lang w:eastAsia="ko-KR"/>
              </w:rPr>
              <w:t>6</w:t>
            </w:r>
          </w:p>
        </w:tc>
        <w:tc>
          <w:tcPr>
            <w:tcW w:w="2520" w:type="dxa"/>
            <w:vAlign w:val="center"/>
          </w:tcPr>
          <w:p w14:paraId="45CFAFD2" w14:textId="49D8C08C" w:rsidR="008F010C" w:rsidRPr="00A67D93" w:rsidRDefault="008F010C" w:rsidP="00525CA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0.00012</w:t>
            </w:r>
          </w:p>
        </w:tc>
        <w:tc>
          <w:tcPr>
            <w:tcW w:w="3240" w:type="dxa"/>
            <w:vAlign w:val="center"/>
          </w:tcPr>
          <w:p w14:paraId="4B98F40A" w14:textId="6EB3A0D1" w:rsidR="008F010C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-0.80088</w:t>
            </w:r>
          </w:p>
        </w:tc>
        <w:tc>
          <w:tcPr>
            <w:tcW w:w="1890" w:type="dxa"/>
            <w:vAlign w:val="center"/>
          </w:tcPr>
          <w:p w14:paraId="45D6FAED" w14:textId="7C2D5C52" w:rsidR="008F010C" w:rsidRPr="00A67D93" w:rsidRDefault="008F010C" w:rsidP="00525CA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6</w:t>
            </w:r>
          </w:p>
        </w:tc>
      </w:tr>
    </w:tbl>
    <w:p w14:paraId="120D1423" w14:textId="77777777" w:rsidR="00DB67AA" w:rsidRPr="00A67D93" w:rsidRDefault="00DB67AA" w:rsidP="005E7CD4">
      <w:pPr>
        <w:pStyle w:val="BodyText1"/>
      </w:pPr>
    </w:p>
    <w:p w14:paraId="191F48E4" w14:textId="77777777" w:rsidR="002F0A21" w:rsidRPr="00A67D93" w:rsidRDefault="002F0A21">
      <w:pPr>
        <w:spacing w:after="160" w:line="259" w:lineRule="auto"/>
        <w:rPr>
          <w:rFonts w:cs="Arial"/>
          <w:szCs w:val="22"/>
        </w:rPr>
      </w:pPr>
    </w:p>
    <w:p w14:paraId="2048285F" w14:textId="2D943DC0" w:rsidR="000473E3" w:rsidRPr="00A67D93" w:rsidRDefault="000473E3">
      <w:pPr>
        <w:spacing w:after="160" w:line="259" w:lineRule="auto"/>
      </w:pPr>
      <w:r w:rsidRPr="00A67D93">
        <w:br w:type="page"/>
      </w:r>
    </w:p>
    <w:p w14:paraId="48618178" w14:textId="4F7A94FF" w:rsidR="000473E3" w:rsidRPr="00A67D93" w:rsidRDefault="000D6BA9" w:rsidP="000D6BA9">
      <w:pPr>
        <w:pStyle w:val="Heading2"/>
        <w:numPr>
          <w:ilvl w:val="0"/>
          <w:numId w:val="12"/>
        </w:numPr>
      </w:pPr>
      <w:r w:rsidRPr="00A67D93">
        <w:lastRenderedPageBreak/>
        <w:t>Infinite Fin Model</w:t>
      </w:r>
    </w:p>
    <w:p w14:paraId="5FB0A492" w14:textId="60E95BA5" w:rsidR="000473E3" w:rsidRPr="00A67D93" w:rsidRDefault="00CC0895" w:rsidP="000473E3">
      <w:pPr>
        <w:pStyle w:val="individual"/>
      </w:pPr>
      <w:r w:rsidRPr="00A67D93">
        <w:t>Individual</w:t>
      </w:r>
    </w:p>
    <w:p w14:paraId="19C87561" w14:textId="09CBEAE3" w:rsidR="00C52E5D" w:rsidRPr="00A67D93" w:rsidRDefault="00B51A6D" w:rsidP="000473E3">
      <w:pPr>
        <w:pStyle w:val="Heading3"/>
      </w:pPr>
      <w:r w:rsidRPr="00A67D93">
        <w:t>Flowchart for PS08_fin_length</w:t>
      </w:r>
    </w:p>
    <w:p w14:paraId="0E7CF99F" w14:textId="406A1745" w:rsidR="00C52E5D" w:rsidRPr="00A67D93" w:rsidRDefault="005256C6" w:rsidP="00C52E5D">
      <w:pPr>
        <w:rPr>
          <w:i/>
        </w:rPr>
      </w:pPr>
      <w:r w:rsidRPr="00A67D93">
        <w:rPr>
          <w:i/>
          <w:noProof/>
        </w:rPr>
        <w:drawing>
          <wp:inline distT="0" distB="0" distL="0" distR="0" wp14:anchorId="410B7FEB" wp14:editId="6C882402">
            <wp:extent cx="5943600" cy="5786755"/>
            <wp:effectExtent l="0" t="0" r="0" b="4445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blem2flowchar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8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ED06E" w14:textId="77777777" w:rsidR="00C52E5D" w:rsidRPr="00A67D93" w:rsidRDefault="00C52E5D" w:rsidP="00C52E5D">
      <w:pPr>
        <w:pStyle w:val="Heading3"/>
      </w:pPr>
      <w:r w:rsidRPr="00A67D93">
        <w:t>Variable Tracking Table – by hand</w:t>
      </w:r>
    </w:p>
    <w:p w14:paraId="556CAED0" w14:textId="77777777" w:rsidR="00C52E5D" w:rsidRPr="00A67D93" w:rsidRDefault="00C52E5D" w:rsidP="00C52E5D">
      <w:pPr>
        <w:pStyle w:val="BodyText1"/>
      </w:pPr>
      <w:r w:rsidRPr="00A67D93">
        <w:t xml:space="preserve">Complete the necessary parts of this table for the following input arguments: </w:t>
      </w:r>
    </w:p>
    <w:p w14:paraId="000F787F" w14:textId="6E2B0D4A" w:rsidR="00C52E5D" w:rsidRPr="00A67D93" w:rsidRDefault="00C52E5D" w:rsidP="00C52E5D">
      <w:pPr>
        <w:pStyle w:val="BodyText1"/>
        <w:ind w:left="720"/>
      </w:pPr>
      <w:r w:rsidRPr="00A67D93">
        <w:t xml:space="preserve">Rod diameter: </w:t>
      </w:r>
      <w:r w:rsidR="00B51A6D" w:rsidRPr="00A67D93">
        <w:tab/>
      </w:r>
      <w:r w:rsidR="00B51A6D" w:rsidRPr="00A67D93">
        <w:tab/>
      </w:r>
      <w:r w:rsidR="00B51A6D" w:rsidRPr="00A67D93">
        <w:tab/>
      </w:r>
      <w:r w:rsidR="00B51A6D" w:rsidRPr="00A67D93">
        <w:tab/>
      </w:r>
      <w:r w:rsidRPr="00A67D93">
        <w:t>0.005 m</w:t>
      </w:r>
    </w:p>
    <w:p w14:paraId="7E2A3CBB" w14:textId="475749B2" w:rsidR="00C52E5D" w:rsidRPr="00A67D93" w:rsidRDefault="00C52E5D" w:rsidP="00C52E5D">
      <w:pPr>
        <w:pStyle w:val="BodyText1"/>
        <w:ind w:left="720"/>
      </w:pPr>
      <w:r w:rsidRPr="00A67D93">
        <w:t xml:space="preserve">Heat source temperature: </w:t>
      </w:r>
      <w:r w:rsidR="00B51A6D" w:rsidRPr="00A67D93">
        <w:tab/>
      </w:r>
      <w:r w:rsidR="00B51A6D" w:rsidRPr="00A67D93">
        <w:tab/>
      </w:r>
      <w:r w:rsidR="00B51A6D" w:rsidRPr="00A67D93">
        <w:tab/>
      </w:r>
      <w:r w:rsidRPr="00A67D93">
        <w:t>373 K</w:t>
      </w:r>
    </w:p>
    <w:p w14:paraId="50AFE204" w14:textId="00722827" w:rsidR="00C52E5D" w:rsidRPr="00A67D93" w:rsidRDefault="00C52E5D" w:rsidP="00C52E5D">
      <w:pPr>
        <w:pStyle w:val="BodyText1"/>
        <w:ind w:left="720"/>
      </w:pPr>
      <w:r w:rsidRPr="00A67D93">
        <w:t xml:space="preserve">Ambient air temperature: </w:t>
      </w:r>
      <w:r w:rsidR="00B51A6D" w:rsidRPr="00A67D93">
        <w:tab/>
      </w:r>
      <w:r w:rsidR="00B51A6D" w:rsidRPr="00A67D93">
        <w:tab/>
      </w:r>
      <w:r w:rsidR="00B51A6D" w:rsidRPr="00A67D93">
        <w:tab/>
      </w:r>
      <w:r w:rsidRPr="00A67D93">
        <w:t>298 K</w:t>
      </w:r>
    </w:p>
    <w:p w14:paraId="01595721" w14:textId="44B50825" w:rsidR="00C52E5D" w:rsidRPr="00A67D93" w:rsidRDefault="00C52E5D" w:rsidP="00C52E5D">
      <w:pPr>
        <w:pStyle w:val="BodyText1"/>
        <w:ind w:left="720"/>
      </w:pPr>
      <w:r w:rsidRPr="00A67D93">
        <w:t xml:space="preserve">Thermal conductivity of stainless steel: </w:t>
      </w:r>
      <w:r w:rsidR="00B51A6D" w:rsidRPr="00A67D93">
        <w:tab/>
      </w:r>
      <w:r w:rsidRPr="00A67D93">
        <w:t>16 W/(m*K)</w:t>
      </w:r>
    </w:p>
    <w:p w14:paraId="3CCEB925" w14:textId="60FB8581" w:rsidR="00C52E5D" w:rsidRPr="00A67D93" w:rsidRDefault="00B51A6D" w:rsidP="00C52E5D">
      <w:pPr>
        <w:pStyle w:val="BodyText1"/>
      </w:pPr>
      <w:r w:rsidRPr="00A67D93">
        <w:t>Add additional rows</w:t>
      </w:r>
      <w:r w:rsidR="00C52E5D" w:rsidRPr="00A67D93">
        <w:t xml:space="preserve"> as necessary.</w:t>
      </w:r>
    </w:p>
    <w:tbl>
      <w:tblPr>
        <w:tblW w:w="75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1957"/>
        <w:gridCol w:w="4028"/>
      </w:tblGrid>
      <w:tr w:rsidR="00A67D93" w:rsidRPr="00A67D93" w14:paraId="69EFBAFE" w14:textId="77777777" w:rsidTr="005E7CD4">
        <w:trPr>
          <w:trHeight w:val="467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1A18839" w14:textId="77777777" w:rsidR="00C52E5D" w:rsidRPr="00A67D93" w:rsidRDefault="00C52E5D" w:rsidP="005E7CD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Cs w:val="20"/>
              </w:rPr>
            </w:pPr>
          </w:p>
        </w:tc>
        <w:tc>
          <w:tcPr>
            <w:tcW w:w="1957" w:type="dxa"/>
            <w:shd w:val="clear" w:color="auto" w:fill="D9D9D9" w:themeFill="background1" w:themeFillShade="D9"/>
            <w:vAlign w:val="center"/>
          </w:tcPr>
          <w:p w14:paraId="0CF3CD00" w14:textId="05889807" w:rsidR="00C52E5D" w:rsidRPr="00A67D93" w:rsidRDefault="00C52E5D" w:rsidP="005E7CD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Cs w:val="20"/>
              </w:rPr>
            </w:pPr>
            <w:r w:rsidRPr="00A67D93">
              <w:rPr>
                <w:rFonts w:cstheme="minorHAnsi"/>
                <w:b/>
                <w:szCs w:val="20"/>
              </w:rPr>
              <w:t>Distance from heat source (m)</w:t>
            </w:r>
          </w:p>
        </w:tc>
        <w:tc>
          <w:tcPr>
            <w:tcW w:w="4028" w:type="dxa"/>
            <w:shd w:val="clear" w:color="auto" w:fill="D9D9D9" w:themeFill="background1" w:themeFillShade="D9"/>
            <w:vAlign w:val="center"/>
          </w:tcPr>
          <w:p w14:paraId="49EB7B8D" w14:textId="15806049" w:rsidR="00C52E5D" w:rsidRPr="00A67D93" w:rsidRDefault="00C52E5D" w:rsidP="00C52E5D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Cs w:val="20"/>
                <w:lang w:eastAsia="ko-KR"/>
              </w:rPr>
            </w:pPr>
            <w:r w:rsidRPr="00A67D93">
              <w:rPr>
                <w:b/>
                <w:szCs w:val="20"/>
                <w:lang w:eastAsia="ko-KR"/>
              </w:rPr>
              <w:t>Temperature at distance (K), rounded to nearest whole number</w:t>
            </w:r>
          </w:p>
        </w:tc>
      </w:tr>
      <w:tr w:rsidR="00A67D93" w:rsidRPr="00A67D93" w14:paraId="5D98FA5E" w14:textId="77777777" w:rsidTr="005E7CD4">
        <w:trPr>
          <w:trHeight w:val="533"/>
        </w:trPr>
        <w:tc>
          <w:tcPr>
            <w:tcW w:w="1530" w:type="dxa"/>
            <w:vAlign w:val="center"/>
          </w:tcPr>
          <w:p w14:paraId="2CE59C42" w14:textId="77777777" w:rsidR="00C52E5D" w:rsidRPr="00A67D93" w:rsidRDefault="00C52E5D" w:rsidP="005E7CD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>Initialization</w:t>
            </w:r>
          </w:p>
        </w:tc>
        <w:tc>
          <w:tcPr>
            <w:tcW w:w="1957" w:type="dxa"/>
            <w:vAlign w:val="center"/>
          </w:tcPr>
          <w:p w14:paraId="7FA85EB9" w14:textId="6229542B" w:rsidR="00C52E5D" w:rsidRPr="00A67D93" w:rsidRDefault="005A2E74" w:rsidP="005E7CD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0.01</w:t>
            </w:r>
          </w:p>
        </w:tc>
        <w:tc>
          <w:tcPr>
            <w:tcW w:w="4028" w:type="dxa"/>
            <w:vAlign w:val="center"/>
          </w:tcPr>
          <w:p w14:paraId="024CF67E" w14:textId="4A7CAD58" w:rsidR="00C52E5D" w:rsidRPr="00A67D93" w:rsidRDefault="003C6989" w:rsidP="005E7CD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335</w:t>
            </w:r>
          </w:p>
        </w:tc>
      </w:tr>
      <w:tr w:rsidR="00A67D93" w:rsidRPr="00A67D93" w14:paraId="153C5E74" w14:textId="77777777" w:rsidTr="005E7CD4">
        <w:trPr>
          <w:trHeight w:val="533"/>
        </w:trPr>
        <w:tc>
          <w:tcPr>
            <w:tcW w:w="1530" w:type="dxa"/>
            <w:vAlign w:val="center"/>
          </w:tcPr>
          <w:p w14:paraId="50C9C3A3" w14:textId="77777777" w:rsidR="00C52E5D" w:rsidRPr="00A67D93" w:rsidRDefault="00C52E5D" w:rsidP="005E7CD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>Iteration 1</w:t>
            </w:r>
          </w:p>
        </w:tc>
        <w:tc>
          <w:tcPr>
            <w:tcW w:w="1957" w:type="dxa"/>
            <w:vAlign w:val="center"/>
          </w:tcPr>
          <w:p w14:paraId="67632CBD" w14:textId="0359354A" w:rsidR="00C52E5D" w:rsidRPr="00A67D93" w:rsidRDefault="003C6989" w:rsidP="005E7CD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0.02</w:t>
            </w:r>
          </w:p>
        </w:tc>
        <w:tc>
          <w:tcPr>
            <w:tcW w:w="4028" w:type="dxa"/>
            <w:vAlign w:val="center"/>
          </w:tcPr>
          <w:p w14:paraId="3E8F299E" w14:textId="63B2641B" w:rsidR="00C52E5D" w:rsidRPr="00A67D93" w:rsidRDefault="003C6989" w:rsidP="005E7CD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316</w:t>
            </w:r>
          </w:p>
        </w:tc>
      </w:tr>
      <w:tr w:rsidR="00A67D93" w:rsidRPr="00A67D93" w14:paraId="37720DC9" w14:textId="77777777" w:rsidTr="005E7CD4">
        <w:trPr>
          <w:trHeight w:val="533"/>
        </w:trPr>
        <w:tc>
          <w:tcPr>
            <w:tcW w:w="1530" w:type="dxa"/>
            <w:vAlign w:val="center"/>
          </w:tcPr>
          <w:p w14:paraId="480049A1" w14:textId="647A09E8" w:rsidR="00C52E5D" w:rsidRPr="00A67D93" w:rsidRDefault="003C6989" w:rsidP="005E7CD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 xml:space="preserve">Iteration </w:t>
            </w:r>
            <w:r w:rsidRPr="00A67D93">
              <w:rPr>
                <w:rFonts w:cstheme="minorHAnsi"/>
                <w:szCs w:val="20"/>
                <w:lang w:eastAsia="ko-KR"/>
              </w:rPr>
              <w:t>2</w:t>
            </w:r>
          </w:p>
        </w:tc>
        <w:tc>
          <w:tcPr>
            <w:tcW w:w="1957" w:type="dxa"/>
            <w:vAlign w:val="center"/>
          </w:tcPr>
          <w:p w14:paraId="4E1575E3" w14:textId="2379E0AA" w:rsidR="00C52E5D" w:rsidRPr="00A67D93" w:rsidRDefault="003C6989" w:rsidP="005E7CD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0.03</w:t>
            </w:r>
          </w:p>
        </w:tc>
        <w:tc>
          <w:tcPr>
            <w:tcW w:w="4028" w:type="dxa"/>
            <w:vAlign w:val="center"/>
          </w:tcPr>
          <w:p w14:paraId="6ABEDEB1" w14:textId="535EBCE0" w:rsidR="00C52E5D" w:rsidRPr="00A67D93" w:rsidRDefault="003C6989" w:rsidP="005E7CD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307</w:t>
            </w:r>
          </w:p>
        </w:tc>
      </w:tr>
      <w:tr w:rsidR="003C6989" w:rsidRPr="00A67D93" w14:paraId="3A373386" w14:textId="77777777" w:rsidTr="005E7CD4">
        <w:trPr>
          <w:trHeight w:val="533"/>
        </w:trPr>
        <w:tc>
          <w:tcPr>
            <w:tcW w:w="1530" w:type="dxa"/>
            <w:vAlign w:val="center"/>
          </w:tcPr>
          <w:p w14:paraId="3846B6F0" w14:textId="438F96F1" w:rsidR="003C6989" w:rsidRPr="00A67D93" w:rsidRDefault="003C6989" w:rsidP="005E7CD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 xml:space="preserve">Iteration </w:t>
            </w:r>
            <w:r w:rsidRPr="00A67D93">
              <w:rPr>
                <w:rFonts w:cstheme="minorHAnsi"/>
                <w:szCs w:val="20"/>
                <w:lang w:eastAsia="ko-KR"/>
              </w:rPr>
              <w:t>3</w:t>
            </w:r>
          </w:p>
        </w:tc>
        <w:tc>
          <w:tcPr>
            <w:tcW w:w="1957" w:type="dxa"/>
            <w:vAlign w:val="center"/>
          </w:tcPr>
          <w:p w14:paraId="0BE4E763" w14:textId="0FC5600C" w:rsidR="003C6989" w:rsidRPr="00A67D93" w:rsidRDefault="003C6989" w:rsidP="005E7CD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0.04</w:t>
            </w:r>
          </w:p>
        </w:tc>
        <w:tc>
          <w:tcPr>
            <w:tcW w:w="4028" w:type="dxa"/>
            <w:vAlign w:val="center"/>
          </w:tcPr>
          <w:p w14:paraId="678D7E67" w14:textId="416D91F9" w:rsidR="003C6989" w:rsidRPr="00A67D93" w:rsidRDefault="003C6989" w:rsidP="005E7CD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302</w:t>
            </w:r>
          </w:p>
        </w:tc>
      </w:tr>
      <w:tr w:rsidR="003C6989" w:rsidRPr="00A67D93" w14:paraId="3D956AFD" w14:textId="77777777" w:rsidTr="005E7CD4">
        <w:trPr>
          <w:trHeight w:val="533"/>
        </w:trPr>
        <w:tc>
          <w:tcPr>
            <w:tcW w:w="1530" w:type="dxa"/>
            <w:vAlign w:val="center"/>
          </w:tcPr>
          <w:p w14:paraId="21C5713F" w14:textId="458B0202" w:rsidR="003C6989" w:rsidRPr="00A67D93" w:rsidRDefault="003C6989" w:rsidP="005E7CD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 xml:space="preserve">Iteration </w:t>
            </w:r>
            <w:r w:rsidRPr="00A67D93">
              <w:rPr>
                <w:rFonts w:cstheme="minorHAnsi"/>
                <w:szCs w:val="20"/>
                <w:lang w:eastAsia="ko-KR"/>
              </w:rPr>
              <w:t>4</w:t>
            </w:r>
          </w:p>
        </w:tc>
        <w:tc>
          <w:tcPr>
            <w:tcW w:w="1957" w:type="dxa"/>
            <w:vAlign w:val="center"/>
          </w:tcPr>
          <w:p w14:paraId="2E965182" w14:textId="43B06C97" w:rsidR="003C6989" w:rsidRPr="00A67D93" w:rsidRDefault="003C6989" w:rsidP="005E7CD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0.05</w:t>
            </w:r>
          </w:p>
        </w:tc>
        <w:tc>
          <w:tcPr>
            <w:tcW w:w="4028" w:type="dxa"/>
            <w:vAlign w:val="center"/>
          </w:tcPr>
          <w:p w14:paraId="34285F2F" w14:textId="77777777" w:rsidR="003C6989" w:rsidRPr="00A67D93" w:rsidRDefault="003C6989" w:rsidP="005E7CD4">
            <w:pPr>
              <w:pStyle w:val="BodyText1"/>
              <w:jc w:val="center"/>
              <w:rPr>
                <w:szCs w:val="20"/>
              </w:rPr>
            </w:pPr>
          </w:p>
          <w:p w14:paraId="57C1B6FA" w14:textId="7E0EFAAF" w:rsidR="003C6989" w:rsidRPr="00A67D93" w:rsidRDefault="003C6989" w:rsidP="005E7CD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300</w:t>
            </w:r>
          </w:p>
        </w:tc>
      </w:tr>
      <w:tr w:rsidR="003C6989" w:rsidRPr="00A67D93" w14:paraId="1EB8F629" w14:textId="77777777" w:rsidTr="005E7CD4">
        <w:trPr>
          <w:trHeight w:val="533"/>
        </w:trPr>
        <w:tc>
          <w:tcPr>
            <w:tcW w:w="1530" w:type="dxa"/>
            <w:vAlign w:val="center"/>
          </w:tcPr>
          <w:p w14:paraId="7C0E4691" w14:textId="39F85A3E" w:rsidR="003C6989" w:rsidRPr="00A67D93" w:rsidRDefault="003C6989" w:rsidP="005E7CD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 xml:space="preserve">Iteration </w:t>
            </w:r>
            <w:r w:rsidRPr="00A67D93">
              <w:rPr>
                <w:rFonts w:cstheme="minorHAnsi"/>
                <w:szCs w:val="20"/>
                <w:lang w:eastAsia="ko-KR"/>
              </w:rPr>
              <w:t>5</w:t>
            </w:r>
          </w:p>
        </w:tc>
        <w:tc>
          <w:tcPr>
            <w:tcW w:w="1957" w:type="dxa"/>
            <w:vAlign w:val="center"/>
          </w:tcPr>
          <w:p w14:paraId="4AB63145" w14:textId="44DEB203" w:rsidR="003C6989" w:rsidRPr="00A67D93" w:rsidRDefault="003C6989" w:rsidP="005E7CD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0.06</w:t>
            </w:r>
          </w:p>
        </w:tc>
        <w:tc>
          <w:tcPr>
            <w:tcW w:w="4028" w:type="dxa"/>
            <w:vAlign w:val="center"/>
          </w:tcPr>
          <w:p w14:paraId="4A8D0300" w14:textId="35AD9A6B" w:rsidR="003C6989" w:rsidRPr="00A67D93" w:rsidRDefault="003C6989" w:rsidP="005E7CD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300</w:t>
            </w:r>
          </w:p>
        </w:tc>
      </w:tr>
      <w:tr w:rsidR="003C6989" w:rsidRPr="00A67D93" w14:paraId="0ED9F7D4" w14:textId="77777777" w:rsidTr="005E7CD4">
        <w:trPr>
          <w:trHeight w:val="533"/>
        </w:trPr>
        <w:tc>
          <w:tcPr>
            <w:tcW w:w="1530" w:type="dxa"/>
            <w:vAlign w:val="center"/>
          </w:tcPr>
          <w:p w14:paraId="23332A80" w14:textId="2FC7B693" w:rsidR="003C6989" w:rsidRPr="00A67D93" w:rsidRDefault="003C6989" w:rsidP="005E7CD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 xml:space="preserve">Iteration </w:t>
            </w:r>
            <w:r w:rsidRPr="00A67D93">
              <w:rPr>
                <w:rFonts w:cstheme="minorHAnsi"/>
                <w:szCs w:val="20"/>
                <w:lang w:eastAsia="ko-KR"/>
              </w:rPr>
              <w:t>6</w:t>
            </w:r>
          </w:p>
        </w:tc>
        <w:tc>
          <w:tcPr>
            <w:tcW w:w="1957" w:type="dxa"/>
            <w:vAlign w:val="center"/>
          </w:tcPr>
          <w:p w14:paraId="7CF23E59" w14:textId="76CB1F43" w:rsidR="003C6989" w:rsidRPr="00A67D93" w:rsidRDefault="003C6989" w:rsidP="005E7CD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0.07</w:t>
            </w:r>
          </w:p>
        </w:tc>
        <w:tc>
          <w:tcPr>
            <w:tcW w:w="4028" w:type="dxa"/>
            <w:vAlign w:val="center"/>
          </w:tcPr>
          <w:p w14:paraId="744ED1F7" w14:textId="7E472AD8" w:rsidR="003C6989" w:rsidRPr="00A67D93" w:rsidRDefault="003C6989" w:rsidP="005E7CD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299</w:t>
            </w:r>
          </w:p>
        </w:tc>
      </w:tr>
      <w:tr w:rsidR="003C6989" w:rsidRPr="00A67D93" w14:paraId="09ADE74C" w14:textId="77777777" w:rsidTr="005E7CD4">
        <w:trPr>
          <w:trHeight w:val="533"/>
        </w:trPr>
        <w:tc>
          <w:tcPr>
            <w:tcW w:w="1530" w:type="dxa"/>
            <w:vAlign w:val="center"/>
          </w:tcPr>
          <w:p w14:paraId="52ABE10B" w14:textId="000F2237" w:rsidR="003C6989" w:rsidRPr="00A67D93" w:rsidRDefault="003C6989" w:rsidP="005E7CD4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 xml:space="preserve">Iteration </w:t>
            </w:r>
            <w:r w:rsidRPr="00A67D93">
              <w:rPr>
                <w:rFonts w:cstheme="minorHAnsi"/>
                <w:szCs w:val="20"/>
                <w:lang w:eastAsia="ko-KR"/>
              </w:rPr>
              <w:t>7</w:t>
            </w:r>
          </w:p>
        </w:tc>
        <w:tc>
          <w:tcPr>
            <w:tcW w:w="1957" w:type="dxa"/>
            <w:vAlign w:val="center"/>
          </w:tcPr>
          <w:p w14:paraId="26E548E7" w14:textId="6A72AA78" w:rsidR="003C6989" w:rsidRPr="00A67D93" w:rsidRDefault="003C6989" w:rsidP="005E7CD4">
            <w:pPr>
              <w:pStyle w:val="BodyText1"/>
              <w:jc w:val="center"/>
              <w:rPr>
                <w:szCs w:val="20"/>
                <w:lang w:eastAsia="ko-KR"/>
              </w:rPr>
            </w:pPr>
            <w:r w:rsidRPr="00A67D93">
              <w:rPr>
                <w:szCs w:val="20"/>
                <w:lang w:eastAsia="ko-KR"/>
              </w:rPr>
              <w:t>0.08</w:t>
            </w:r>
          </w:p>
        </w:tc>
        <w:tc>
          <w:tcPr>
            <w:tcW w:w="4028" w:type="dxa"/>
            <w:vAlign w:val="center"/>
          </w:tcPr>
          <w:p w14:paraId="452A7A98" w14:textId="6261BD2F" w:rsidR="003C6989" w:rsidRPr="00A67D93" w:rsidRDefault="003C6989" w:rsidP="005E7CD4">
            <w:pPr>
              <w:pStyle w:val="BodyText1"/>
              <w:jc w:val="center"/>
              <w:rPr>
                <w:szCs w:val="20"/>
              </w:rPr>
            </w:pPr>
            <w:r w:rsidRPr="00A67D93">
              <w:rPr>
                <w:szCs w:val="20"/>
              </w:rPr>
              <w:t>298</w:t>
            </w:r>
          </w:p>
        </w:tc>
      </w:tr>
    </w:tbl>
    <w:p w14:paraId="4A2FDA44" w14:textId="77777777" w:rsidR="000473E3" w:rsidRPr="00A67D93" w:rsidRDefault="000473E3" w:rsidP="000473E3">
      <w:pPr>
        <w:pStyle w:val="BodyText1"/>
      </w:pPr>
    </w:p>
    <w:p w14:paraId="28D540F7" w14:textId="77777777" w:rsidR="000473E3" w:rsidRPr="00A67D93" w:rsidRDefault="000473E3" w:rsidP="000473E3">
      <w:pPr>
        <w:pStyle w:val="BodyText1"/>
      </w:pPr>
    </w:p>
    <w:p w14:paraId="182A0A8A" w14:textId="1D35DA8D" w:rsidR="00AB05C2" w:rsidRPr="00A67D93" w:rsidRDefault="00AB05C2">
      <w:pPr>
        <w:spacing w:after="160" w:line="259" w:lineRule="auto"/>
        <w:rPr>
          <w:rFonts w:cstheme="minorHAnsi"/>
          <w:sz w:val="28"/>
          <w:szCs w:val="22"/>
        </w:rPr>
      </w:pPr>
      <w:r w:rsidRPr="00A67D93">
        <w:rPr>
          <w:rFonts w:cstheme="minorHAnsi"/>
          <w:sz w:val="28"/>
          <w:szCs w:val="22"/>
        </w:rPr>
        <w:br w:type="page"/>
      </w:r>
    </w:p>
    <w:p w14:paraId="1C64BF7A" w14:textId="77777777" w:rsidR="00AB05C2" w:rsidRPr="00A67D93" w:rsidRDefault="00AB05C2" w:rsidP="00AB05C2">
      <w:pPr>
        <w:pStyle w:val="Heading2"/>
        <w:numPr>
          <w:ilvl w:val="0"/>
          <w:numId w:val="12"/>
        </w:numPr>
        <w:spacing w:line="276" w:lineRule="auto"/>
      </w:pPr>
      <w:r w:rsidRPr="00A67D93">
        <w:lastRenderedPageBreak/>
        <w:t xml:space="preserve">Approximation of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</w:rPr>
              <m:t>ln</m:t>
            </m:r>
          </m:fName>
          <m:e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e>
        </m:func>
      </m:oMath>
    </w:p>
    <w:p w14:paraId="60125B1F" w14:textId="77777777" w:rsidR="00AB05C2" w:rsidRPr="00A67D93" w:rsidRDefault="00AB05C2" w:rsidP="00AB05C2">
      <w:pPr>
        <w:pStyle w:val="paired"/>
      </w:pPr>
      <w:r w:rsidRPr="00A67D93">
        <w:t>Paired</w:t>
      </w:r>
    </w:p>
    <w:p w14:paraId="3B3EB01E" w14:textId="77777777" w:rsidR="00AB05C2" w:rsidRPr="00A67D93" w:rsidRDefault="00AB05C2" w:rsidP="00AB05C2">
      <w:pPr>
        <w:pStyle w:val="Heading3"/>
      </w:pPr>
      <w:r w:rsidRPr="00A67D93">
        <w:t>Paired Partner</w:t>
      </w:r>
    </w:p>
    <w:p w14:paraId="6EF75267" w14:textId="77777777" w:rsidR="00AB05C2" w:rsidRPr="00A67D93" w:rsidRDefault="00AB05C2" w:rsidP="00AB05C2">
      <w:pPr>
        <w:pStyle w:val="BodyText1"/>
      </w:pPr>
      <w:r w:rsidRPr="00A67D93">
        <w:t>Each member of the pair will submit their own answer sheet. List your paired partner here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7370"/>
      </w:tblGrid>
      <w:tr w:rsidR="00A67D93" w:rsidRPr="00A67D93" w14:paraId="2B139952" w14:textId="77777777" w:rsidTr="00724221">
        <w:tc>
          <w:tcPr>
            <w:tcW w:w="1980" w:type="dxa"/>
          </w:tcPr>
          <w:p w14:paraId="21211BA7" w14:textId="77777777" w:rsidR="00AB05C2" w:rsidRPr="00A67D93" w:rsidRDefault="00AB05C2" w:rsidP="00724221">
            <w:pPr>
              <w:pStyle w:val="BodyText1"/>
              <w:spacing w:before="240"/>
              <w:rPr>
                <w:rFonts w:asciiTheme="minorHAnsi" w:hAnsiTheme="minorHAnsi" w:cstheme="minorHAnsi"/>
              </w:rPr>
            </w:pPr>
            <w:r w:rsidRPr="00A67D93">
              <w:rPr>
                <w:rFonts w:asciiTheme="minorHAnsi" w:hAnsiTheme="minorHAnsi" w:cstheme="minorHAnsi"/>
              </w:rPr>
              <w:t>Flowchart Partner:</w:t>
            </w:r>
          </w:p>
        </w:tc>
        <w:tc>
          <w:tcPr>
            <w:tcW w:w="7370" w:type="dxa"/>
            <w:tcBorders>
              <w:bottom w:val="single" w:sz="4" w:space="0" w:color="auto"/>
            </w:tcBorders>
          </w:tcPr>
          <w:p w14:paraId="0E2E8E3E" w14:textId="06E58B40" w:rsidR="00AB05C2" w:rsidRPr="00A67D93" w:rsidRDefault="00AB05C2" w:rsidP="00724221">
            <w:pPr>
              <w:pStyle w:val="BodyText1"/>
              <w:spacing w:before="240"/>
              <w:rPr>
                <w:rFonts w:asciiTheme="minorHAnsi" w:hAnsiTheme="minorHAnsi" w:cstheme="minorHAnsi"/>
              </w:rPr>
            </w:pPr>
            <w:r w:rsidRPr="00A67D93">
              <w:rPr>
                <w:rFonts w:asciiTheme="minorHAnsi" w:hAnsiTheme="minorHAnsi" w:cstheme="minorHAnsi"/>
              </w:rPr>
              <w:t>&lt;</w:t>
            </w:r>
            <w:r w:rsidR="00E8754E" w:rsidRPr="00A67D93">
              <w:rPr>
                <w:rFonts w:asciiTheme="minorHAnsi" w:hAnsiTheme="minorHAnsi" w:cstheme="minorHAnsi"/>
              </w:rPr>
              <w:t>John Chapla</w:t>
            </w:r>
            <w:r w:rsidRPr="00A67D93">
              <w:rPr>
                <w:rFonts w:asciiTheme="minorHAnsi" w:hAnsiTheme="minorHAnsi" w:cstheme="minorHAnsi"/>
              </w:rPr>
              <w:t xml:space="preserve">&gt;, </w:t>
            </w:r>
            <w:r w:rsidR="00E8754E" w:rsidRPr="00A67D93">
              <w:rPr>
                <w:rFonts w:asciiTheme="minorHAnsi" w:hAnsiTheme="minorHAnsi" w:cstheme="minorHAnsi"/>
              </w:rPr>
              <w:t>&lt;jchapla&gt;</w:t>
            </w:r>
          </w:p>
        </w:tc>
      </w:tr>
    </w:tbl>
    <w:p w14:paraId="29EDAC7E" w14:textId="77777777" w:rsidR="00AB05C2" w:rsidRPr="00A67D93" w:rsidRDefault="00AB05C2" w:rsidP="00AB05C2">
      <w:pPr>
        <w:pStyle w:val="Heading3"/>
      </w:pPr>
      <w:r w:rsidRPr="00A67D93">
        <w:t>Test Cases</w:t>
      </w:r>
    </w:p>
    <w:p w14:paraId="1DFF1F1D" w14:textId="77777777" w:rsidR="00AB05C2" w:rsidRPr="00A67D93" w:rsidRDefault="00AB05C2" w:rsidP="00AB05C2">
      <w:pPr>
        <w:pStyle w:val="BodyText1"/>
      </w:pPr>
      <w:r w:rsidRPr="00A67D93">
        <w:t xml:space="preserve">Fill out the table with test case information. </w:t>
      </w:r>
    </w:p>
    <w:p w14:paraId="5F595DFF" w14:textId="77777777" w:rsidR="00AB05C2" w:rsidRPr="00A67D93" w:rsidRDefault="00AB05C2" w:rsidP="00AB05C2">
      <w:pPr>
        <w:pStyle w:val="BodyText1"/>
        <w:numPr>
          <w:ilvl w:val="0"/>
          <w:numId w:val="10"/>
        </w:numPr>
      </w:pPr>
      <w:r w:rsidRPr="00A67D93">
        <w:t xml:space="preserve">The </w:t>
      </w:r>
      <w:r w:rsidRPr="00A67D93">
        <w:rPr>
          <w:i/>
        </w:rPr>
        <w:t>Test Case Description</w:t>
      </w:r>
      <w:r w:rsidRPr="00A67D93">
        <w:t xml:space="preserve"> is an English description of what path is being tested. </w:t>
      </w:r>
    </w:p>
    <w:p w14:paraId="0277DDE7" w14:textId="77777777" w:rsidR="00AB05C2" w:rsidRPr="00A67D93" w:rsidRDefault="00AB05C2" w:rsidP="00AB05C2">
      <w:pPr>
        <w:pStyle w:val="BodyText1"/>
        <w:numPr>
          <w:ilvl w:val="0"/>
          <w:numId w:val="10"/>
        </w:numPr>
      </w:pPr>
      <w:r w:rsidRPr="00A67D93">
        <w:t xml:space="preserve">The </w:t>
      </w:r>
      <w:r w:rsidRPr="00A67D93">
        <w:rPr>
          <w:i/>
        </w:rPr>
        <w:t>Test Case Values</w:t>
      </w:r>
      <w:r w:rsidRPr="00A67D93">
        <w:t xml:space="preserve"> are the values you will use to test the path in the structure or flowchart. </w:t>
      </w:r>
    </w:p>
    <w:p w14:paraId="4B88875D" w14:textId="77777777" w:rsidR="00AB05C2" w:rsidRPr="00A67D93" w:rsidRDefault="00AB05C2" w:rsidP="00AB05C2">
      <w:pPr>
        <w:pStyle w:val="BodyText1"/>
        <w:numPr>
          <w:ilvl w:val="0"/>
          <w:numId w:val="10"/>
        </w:numPr>
      </w:pPr>
      <w:r w:rsidRPr="00A67D93">
        <w:t xml:space="preserve">The </w:t>
      </w:r>
      <w:r w:rsidRPr="00A67D93">
        <w:rPr>
          <w:i/>
        </w:rPr>
        <w:t>Flowchart Output</w:t>
      </w:r>
      <w:r w:rsidRPr="00A67D93">
        <w:t xml:space="preserve"> is an English description of the flowchart’s result when the test case values go through the structure; it should not be code or MATLAB generated results. </w:t>
      </w:r>
    </w:p>
    <w:p w14:paraId="4FBDC737" w14:textId="77777777" w:rsidR="00AB05C2" w:rsidRPr="00A67D93" w:rsidRDefault="00AB05C2" w:rsidP="00AB05C2">
      <w:pPr>
        <w:pStyle w:val="BodyText1"/>
        <w:numPr>
          <w:ilvl w:val="0"/>
          <w:numId w:val="10"/>
        </w:numPr>
      </w:pPr>
      <w:r w:rsidRPr="00A67D93">
        <w:t>Add as many rows as necessary to test all possible flowchart paths.</w:t>
      </w:r>
    </w:p>
    <w:p w14:paraId="3E905DF3" w14:textId="77777777" w:rsidR="00AB05C2" w:rsidRPr="00A67D93" w:rsidRDefault="00AB05C2" w:rsidP="00AB05C2">
      <w:pPr>
        <w:pStyle w:val="BodyText1"/>
        <w:numPr>
          <w:ilvl w:val="0"/>
          <w:numId w:val="10"/>
        </w:numPr>
      </w:pPr>
      <w:r w:rsidRPr="00A67D93">
        <w:t xml:space="preserve">An example test case is included.  </w:t>
      </w:r>
    </w:p>
    <w:p w14:paraId="43710C5E" w14:textId="77777777" w:rsidR="00AB05C2" w:rsidRPr="00A67D93" w:rsidRDefault="00AB05C2" w:rsidP="00AB05C2">
      <w:pPr>
        <w:pStyle w:val="BodyText1"/>
      </w:pPr>
      <w:r w:rsidRPr="00A67D93">
        <w:t>Note: you will also use these test cases to test your completed code</w:t>
      </w:r>
    </w:p>
    <w:tbl>
      <w:tblPr>
        <w:tblStyle w:val="TableGrid"/>
        <w:tblW w:w="9355" w:type="dxa"/>
        <w:tblInd w:w="0" w:type="dxa"/>
        <w:tblLook w:val="04A0" w:firstRow="1" w:lastRow="0" w:firstColumn="1" w:lastColumn="0" w:noHBand="0" w:noVBand="1"/>
      </w:tblPr>
      <w:tblGrid>
        <w:gridCol w:w="3325"/>
        <w:gridCol w:w="2160"/>
        <w:gridCol w:w="3870"/>
      </w:tblGrid>
      <w:tr w:rsidR="00A67D93" w:rsidRPr="00A67D93" w14:paraId="33A5C1A3" w14:textId="77777777" w:rsidTr="00724221">
        <w:tc>
          <w:tcPr>
            <w:tcW w:w="3325" w:type="dxa"/>
            <w:shd w:val="clear" w:color="auto" w:fill="D9D9D9" w:themeFill="background1" w:themeFillShade="D9"/>
          </w:tcPr>
          <w:p w14:paraId="62F44ADD" w14:textId="77777777" w:rsidR="00AB05C2" w:rsidRPr="00A67D93" w:rsidRDefault="00AB05C2" w:rsidP="00724221">
            <w:pPr>
              <w:pStyle w:val="BodyText1"/>
              <w:rPr>
                <w:rFonts w:asciiTheme="minorHAnsi" w:hAnsiTheme="minorHAnsi" w:cstheme="minorHAnsi"/>
                <w:b/>
              </w:rPr>
            </w:pPr>
            <w:r w:rsidRPr="00A67D93">
              <w:rPr>
                <w:rFonts w:asciiTheme="minorHAnsi" w:hAnsiTheme="minorHAnsi" w:cstheme="minorHAnsi"/>
                <w:b/>
              </w:rPr>
              <w:t>Test Case Description</w:t>
            </w:r>
          </w:p>
          <w:p w14:paraId="50E8DC85" w14:textId="77777777" w:rsidR="00AB05C2" w:rsidRPr="00A67D93" w:rsidRDefault="00AB05C2" w:rsidP="00724221">
            <w:pPr>
              <w:pStyle w:val="BodyText1"/>
              <w:rPr>
                <w:rFonts w:asciiTheme="minorHAnsi" w:hAnsiTheme="minorHAnsi" w:cstheme="minorHAnsi"/>
                <w:b/>
              </w:rPr>
            </w:pPr>
            <w:r w:rsidRPr="00A67D93">
              <w:rPr>
                <w:rFonts w:asciiTheme="minorHAnsi" w:hAnsiTheme="minorHAnsi" w:cstheme="minorHAnsi"/>
                <w:b/>
              </w:rPr>
              <w:t>in English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1060CB29" w14:textId="77777777" w:rsidR="00AB05C2" w:rsidRPr="00A67D93" w:rsidRDefault="00AB05C2" w:rsidP="00724221">
            <w:pPr>
              <w:pStyle w:val="BodyText1"/>
              <w:rPr>
                <w:rFonts w:asciiTheme="minorHAnsi" w:hAnsiTheme="minorHAnsi" w:cstheme="minorHAnsi"/>
                <w:b/>
              </w:rPr>
            </w:pPr>
            <w:r w:rsidRPr="00A67D93">
              <w:rPr>
                <w:rFonts w:asciiTheme="minorHAnsi" w:hAnsiTheme="minorHAnsi" w:cstheme="minorHAnsi"/>
                <w:b/>
              </w:rPr>
              <w:t>Test Case Values</w:t>
            </w:r>
          </w:p>
          <w:p w14:paraId="6C5EAC7F" w14:textId="77777777" w:rsidR="00AB05C2" w:rsidRPr="00A67D93" w:rsidRDefault="00AB05C2" w:rsidP="00724221">
            <w:pPr>
              <w:pStyle w:val="BodyText1"/>
              <w:rPr>
                <w:rFonts w:asciiTheme="minorHAnsi" w:hAnsiTheme="minorHAnsi" w:cstheme="minorHAnsi"/>
                <w:b/>
              </w:rPr>
            </w:pPr>
            <w:r w:rsidRPr="00A67D93">
              <w:rPr>
                <w:rFonts w:asciiTheme="minorHAnsi" w:hAnsiTheme="minorHAnsi" w:cstheme="minorHAnsi"/>
                <w:b/>
              </w:rPr>
              <w:t>(n)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070C84B8" w14:textId="77777777" w:rsidR="00AB05C2" w:rsidRPr="00A67D93" w:rsidRDefault="00AB05C2" w:rsidP="00724221">
            <w:pPr>
              <w:pStyle w:val="BodyText1"/>
              <w:rPr>
                <w:rFonts w:asciiTheme="minorHAnsi" w:hAnsiTheme="minorHAnsi" w:cstheme="minorHAnsi"/>
                <w:b/>
              </w:rPr>
            </w:pPr>
            <w:r w:rsidRPr="00A67D93">
              <w:rPr>
                <w:rFonts w:asciiTheme="minorHAnsi" w:hAnsiTheme="minorHAnsi" w:cstheme="minorHAnsi"/>
                <w:b/>
              </w:rPr>
              <w:t>Flowchart Output</w:t>
            </w:r>
          </w:p>
          <w:p w14:paraId="064C2EA2" w14:textId="77777777" w:rsidR="00AB05C2" w:rsidRPr="00A67D93" w:rsidRDefault="00AB05C2" w:rsidP="00724221">
            <w:pPr>
              <w:pStyle w:val="BodyText1"/>
              <w:rPr>
                <w:rFonts w:asciiTheme="minorHAnsi" w:hAnsiTheme="minorHAnsi" w:cstheme="minorHAnsi"/>
                <w:b/>
              </w:rPr>
            </w:pPr>
            <w:r w:rsidRPr="00A67D93">
              <w:rPr>
                <w:rFonts w:asciiTheme="minorHAnsi" w:hAnsiTheme="minorHAnsi" w:cstheme="minorHAnsi"/>
                <w:b/>
              </w:rPr>
              <w:t>in English</w:t>
            </w:r>
          </w:p>
        </w:tc>
      </w:tr>
      <w:tr w:rsidR="00A67D93" w:rsidRPr="00A67D93" w14:paraId="5C9C4228" w14:textId="77777777" w:rsidTr="00724221">
        <w:tc>
          <w:tcPr>
            <w:tcW w:w="3325" w:type="dxa"/>
            <w:vAlign w:val="center"/>
          </w:tcPr>
          <w:p w14:paraId="79025A4F" w14:textId="77777777" w:rsidR="00AB05C2" w:rsidRPr="00A67D93" w:rsidRDefault="00AB05C2" w:rsidP="00724221">
            <w:pPr>
              <w:pStyle w:val="BodyText1"/>
              <w:rPr>
                <w:rFonts w:asciiTheme="minorHAnsi" w:hAnsiTheme="minorHAnsi"/>
              </w:rPr>
            </w:pPr>
            <w:r w:rsidRPr="00A67D93">
              <w:rPr>
                <w:rFonts w:asciiTheme="minorHAnsi" w:hAnsiTheme="minorHAnsi" w:cstheme="minorHAnsi"/>
                <w:szCs w:val="20"/>
                <w:lang w:eastAsia="ko-KR"/>
              </w:rPr>
              <w:t>Valid input for n: positive integer</w:t>
            </w:r>
          </w:p>
        </w:tc>
        <w:tc>
          <w:tcPr>
            <w:tcW w:w="2160" w:type="dxa"/>
            <w:vAlign w:val="center"/>
          </w:tcPr>
          <w:p w14:paraId="6A4F8F91" w14:textId="77777777" w:rsidR="00AB05C2" w:rsidRPr="00A67D93" w:rsidRDefault="00AB05C2" w:rsidP="00724221">
            <w:pPr>
              <w:pStyle w:val="BodyText1"/>
              <w:rPr>
                <w:rFonts w:asciiTheme="minorHAnsi" w:hAnsiTheme="minorHAnsi"/>
              </w:rPr>
            </w:pPr>
            <w:r w:rsidRPr="00A67D93">
              <w:rPr>
                <w:rFonts w:asciiTheme="minorHAnsi" w:hAnsiTheme="minorHAnsi" w:cstheme="minorHAnsi"/>
                <w:szCs w:val="20"/>
              </w:rPr>
              <w:t>6</w:t>
            </w:r>
          </w:p>
        </w:tc>
        <w:tc>
          <w:tcPr>
            <w:tcW w:w="3870" w:type="dxa"/>
            <w:vAlign w:val="center"/>
          </w:tcPr>
          <w:p w14:paraId="0943AC15" w14:textId="77777777" w:rsidR="00AB05C2" w:rsidRPr="00A67D93" w:rsidRDefault="001B1A72" w:rsidP="00724221">
            <w:pPr>
              <w:pStyle w:val="BodyText1"/>
              <w:numPr>
                <w:ilvl w:val="0"/>
                <w:numId w:val="15"/>
              </w:numPr>
              <w:spacing w:before="60" w:after="60"/>
              <w:rPr>
                <w:rFonts w:asciiTheme="minorHAnsi" w:hAnsiTheme="minorHAnsi" w:cstheme="minorHAnsi"/>
              </w:rPr>
            </w:pPr>
            <m:oMath>
              <m:func>
                <m:funcPr>
                  <m:ctrlPr>
                    <w:rPr>
                      <w:rFonts w:ascii="Cambria Math" w:hAnsi="Cambria Math" w:cstheme="minorHAnsi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ln</m:t>
                  </m:r>
                </m:fName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func>
            </m:oMath>
            <w:r w:rsidR="00AB05C2" w:rsidRPr="00A67D93">
              <w:rPr>
                <w:rFonts w:asciiTheme="minorHAnsi" w:hAnsiTheme="minorHAnsi" w:cstheme="minorHAnsi"/>
              </w:rPr>
              <w:t xml:space="preserve"> approximation,</w:t>
            </w:r>
          </w:p>
          <w:p w14:paraId="042D6585" w14:textId="77777777" w:rsidR="00AB05C2" w:rsidRPr="00A67D93" w:rsidRDefault="00AB05C2" w:rsidP="00724221">
            <w:pPr>
              <w:pStyle w:val="BodyText1"/>
              <w:numPr>
                <w:ilvl w:val="0"/>
                <w:numId w:val="14"/>
              </w:numPr>
              <w:spacing w:line="240" w:lineRule="auto"/>
              <w:rPr>
                <w:rFonts w:asciiTheme="minorHAnsi" w:hAnsiTheme="minorHAnsi"/>
              </w:rPr>
            </w:pPr>
            <w:r w:rsidRPr="00A67D93">
              <w:rPr>
                <w:rFonts w:asciiTheme="minorHAnsi" w:hAnsiTheme="minorHAnsi" w:cstheme="minorHAnsi"/>
              </w:rPr>
              <w:t xml:space="preserve">Absolute difference between MATLAB </w:t>
            </w:r>
            <w:r w:rsidRPr="00A67D93">
              <w:rPr>
                <w:rFonts w:ascii="Courier New" w:hAnsi="Courier New" w:cs="Courier New"/>
              </w:rPr>
              <w:t>log(3)</w:t>
            </w:r>
            <w:r w:rsidRPr="00A67D93">
              <w:rPr>
                <w:rFonts w:asciiTheme="minorHAnsi" w:hAnsiTheme="minorHAnsi" w:cstheme="minorHAnsi"/>
              </w:rPr>
              <w:t xml:space="preserve"> and </w:t>
            </w:r>
            <m:oMath>
              <m:func>
                <m:funcPr>
                  <m:ctrlPr>
                    <w:rPr>
                      <w:rFonts w:ascii="Cambria Math" w:hAnsi="Cambria Math" w:cstheme="minorHAnsi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ln</m:t>
                  </m:r>
                </m:fName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func>
            </m:oMath>
            <w:r w:rsidRPr="00A67D93">
              <w:rPr>
                <w:rFonts w:asciiTheme="minorHAnsi" w:eastAsiaTheme="minorEastAsia" w:hAnsiTheme="minorHAnsi" w:cstheme="minorHAnsi"/>
              </w:rPr>
              <w:t xml:space="preserve"> approximat</w:t>
            </w:r>
            <w:r w:rsidRPr="00A67D93">
              <w:rPr>
                <w:rFonts w:asciiTheme="minorHAnsi" w:hAnsiTheme="minorHAnsi" w:cstheme="minorHAnsi"/>
              </w:rPr>
              <w:t>ion</w:t>
            </w:r>
          </w:p>
        </w:tc>
      </w:tr>
      <w:tr w:rsidR="00A67D93" w:rsidRPr="00A67D93" w14:paraId="28ABAF62" w14:textId="77777777" w:rsidTr="00724221">
        <w:tc>
          <w:tcPr>
            <w:tcW w:w="3325" w:type="dxa"/>
            <w:vAlign w:val="center"/>
          </w:tcPr>
          <w:p w14:paraId="71A2E420" w14:textId="7B3AE3A4" w:rsidR="00AB05C2" w:rsidRPr="00A67D93" w:rsidRDefault="008A4622" w:rsidP="00A67D93">
            <w:r w:rsidRPr="00A67D93">
              <w:t>invalid input for n : negative integer</w:t>
            </w:r>
          </w:p>
        </w:tc>
        <w:tc>
          <w:tcPr>
            <w:tcW w:w="2160" w:type="dxa"/>
            <w:vAlign w:val="center"/>
          </w:tcPr>
          <w:p w14:paraId="11169989" w14:textId="24F1DB55" w:rsidR="00AB05C2" w:rsidRPr="00A67D93" w:rsidRDefault="008A4622" w:rsidP="00724221">
            <w:pPr>
              <w:pStyle w:val="BodyText1"/>
              <w:spacing w:line="240" w:lineRule="auto"/>
              <w:rPr>
                <w:rFonts w:asciiTheme="minorHAnsi" w:hAnsiTheme="minorHAnsi" w:cstheme="minorHAnsi"/>
              </w:rPr>
            </w:pPr>
            <w:r w:rsidRPr="00A67D93">
              <w:rPr>
                <w:rFonts w:asciiTheme="minorHAnsi" w:hAnsiTheme="minorHAnsi" w:cstheme="minorHAnsi"/>
              </w:rPr>
              <w:t>-1</w:t>
            </w:r>
          </w:p>
        </w:tc>
        <w:tc>
          <w:tcPr>
            <w:tcW w:w="3870" w:type="dxa"/>
            <w:vAlign w:val="center"/>
          </w:tcPr>
          <w:p w14:paraId="324CD6BA" w14:textId="77777777" w:rsidR="000A329F" w:rsidRPr="00A67D93" w:rsidRDefault="000A329F" w:rsidP="00A67D93">
            <w:pPr>
              <w:pStyle w:val="BodyText1"/>
              <w:spacing w:before="60" w:after="60"/>
              <w:rPr>
                <w:rFonts w:asciiTheme="minorHAnsi" w:hAnsiTheme="minorHAnsi" w:cstheme="minorHAnsi"/>
              </w:rPr>
            </w:pPr>
            <m:oMath>
              <m:func>
                <m:funcPr>
                  <m:ctrlPr>
                    <w:rPr>
                      <w:rFonts w:ascii="Cambria Math" w:hAnsi="Cambria Math" w:cstheme="minorHAnsi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ln</m:t>
                  </m:r>
                </m:fName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func>
            </m:oMath>
            <w:r w:rsidRPr="00A67D93">
              <w:rPr>
                <w:rFonts w:asciiTheme="minorHAnsi" w:hAnsiTheme="minorHAnsi" w:cstheme="minorHAnsi"/>
              </w:rPr>
              <w:t xml:space="preserve"> approximation,</w:t>
            </w:r>
          </w:p>
          <w:p w14:paraId="2B0CE4A1" w14:textId="48D66DE5" w:rsidR="00AB05C2" w:rsidRPr="00A67D93" w:rsidRDefault="000A329F" w:rsidP="000A329F">
            <w:pPr>
              <w:pStyle w:val="BodyText1"/>
              <w:spacing w:line="240" w:lineRule="auto"/>
              <w:rPr>
                <w:rFonts w:asciiTheme="minorHAnsi" w:hAnsiTheme="minorHAnsi" w:cstheme="minorHAnsi"/>
              </w:rPr>
            </w:pPr>
            <w:r w:rsidRPr="00A67D93">
              <w:rPr>
                <w:rFonts w:asciiTheme="minorHAnsi" w:hAnsiTheme="minorHAnsi" w:cstheme="minorHAnsi"/>
              </w:rPr>
              <w:t xml:space="preserve">Absolute difference between MATLAB </w:t>
            </w:r>
            <w:r w:rsidRPr="00A67D93">
              <w:rPr>
                <w:rFonts w:ascii="Courier New" w:hAnsi="Courier New" w:cs="Courier New"/>
              </w:rPr>
              <w:t>log(3)</w:t>
            </w:r>
            <w:r w:rsidRPr="00A67D93">
              <w:rPr>
                <w:rFonts w:asciiTheme="minorHAnsi" w:hAnsiTheme="minorHAnsi" w:cstheme="minorHAnsi"/>
              </w:rPr>
              <w:t xml:space="preserve"> and </w:t>
            </w:r>
            <m:oMath>
              <m:func>
                <m:funcPr>
                  <m:ctrlPr>
                    <w:rPr>
                      <w:rFonts w:ascii="Cambria Math" w:hAnsi="Cambria Math" w:cstheme="minorHAnsi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ln</m:t>
                  </m:r>
                </m:fName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func>
            </m:oMath>
            <w:r w:rsidRPr="00A67D93">
              <w:rPr>
                <w:rFonts w:asciiTheme="minorHAnsi" w:eastAsiaTheme="minorEastAsia" w:hAnsiTheme="minorHAnsi" w:cstheme="minorHAnsi"/>
              </w:rPr>
              <w:t xml:space="preserve"> approximat</w:t>
            </w:r>
            <w:r w:rsidRPr="00A67D93">
              <w:rPr>
                <w:rFonts w:asciiTheme="minorHAnsi" w:hAnsiTheme="minorHAnsi" w:cstheme="minorHAnsi"/>
              </w:rPr>
              <w:t>ion</w:t>
            </w:r>
          </w:p>
        </w:tc>
      </w:tr>
      <w:tr w:rsidR="00A67D93" w:rsidRPr="00A67D93" w14:paraId="2DBEFD09" w14:textId="77777777" w:rsidTr="00724221">
        <w:tc>
          <w:tcPr>
            <w:tcW w:w="3325" w:type="dxa"/>
            <w:vAlign w:val="center"/>
          </w:tcPr>
          <w:p w14:paraId="0A0CE891" w14:textId="3E61BED8" w:rsidR="000A329F" w:rsidRPr="00A67D93" w:rsidRDefault="000A329F" w:rsidP="000A329F">
            <w:pPr>
              <w:rPr>
                <w:szCs w:val="20"/>
              </w:rPr>
            </w:pPr>
            <w:r w:rsidRPr="00A67D93">
              <w:rPr>
                <w:szCs w:val="20"/>
              </w:rPr>
              <w:t xml:space="preserve">Invalid input for </w:t>
            </w:r>
            <w:r w:rsidRPr="00A67D93">
              <w:rPr>
                <w:szCs w:val="20"/>
              </w:rPr>
              <w:t>n;</w:t>
            </w:r>
            <w:r w:rsidRPr="00A67D93">
              <w:rPr>
                <w:szCs w:val="20"/>
              </w:rPr>
              <w:t xml:space="preserve"> zero</w:t>
            </w:r>
          </w:p>
        </w:tc>
        <w:tc>
          <w:tcPr>
            <w:tcW w:w="2160" w:type="dxa"/>
            <w:vAlign w:val="center"/>
          </w:tcPr>
          <w:p w14:paraId="2C42C37E" w14:textId="2067914E" w:rsidR="000A329F" w:rsidRPr="00A67D93" w:rsidRDefault="000A329F" w:rsidP="000A329F">
            <w:pPr>
              <w:pStyle w:val="BodyText1"/>
              <w:spacing w:line="240" w:lineRule="auto"/>
              <w:rPr>
                <w:rFonts w:cstheme="minorHAnsi"/>
              </w:rPr>
            </w:pPr>
            <w:r w:rsidRPr="00A67D93">
              <w:rPr>
                <w:rFonts w:cstheme="minorHAnsi"/>
              </w:rPr>
              <w:t>0</w:t>
            </w:r>
          </w:p>
        </w:tc>
        <w:tc>
          <w:tcPr>
            <w:tcW w:w="3870" w:type="dxa"/>
            <w:vAlign w:val="center"/>
          </w:tcPr>
          <w:p w14:paraId="4DE96DD8" w14:textId="77777777" w:rsidR="000A329F" w:rsidRPr="00A67D93" w:rsidRDefault="000A329F" w:rsidP="000A329F">
            <w:pPr>
              <w:pStyle w:val="BodyText1"/>
              <w:spacing w:before="60" w:after="60"/>
              <w:rPr>
                <w:rFonts w:asciiTheme="minorHAnsi" w:hAnsiTheme="minorHAnsi" w:cstheme="minorHAnsi"/>
              </w:rPr>
            </w:pPr>
            <m:oMath>
              <m:func>
                <m:funcPr>
                  <m:ctrlPr>
                    <w:rPr>
                      <w:rFonts w:ascii="Cambria Math" w:hAnsi="Cambria Math" w:cstheme="minorHAnsi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ln</m:t>
                  </m:r>
                </m:fName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func>
            </m:oMath>
            <w:r w:rsidRPr="00A67D93">
              <w:rPr>
                <w:rFonts w:asciiTheme="minorHAnsi" w:hAnsiTheme="minorHAnsi" w:cstheme="minorHAnsi"/>
              </w:rPr>
              <w:t xml:space="preserve"> approximation,</w:t>
            </w:r>
          </w:p>
          <w:p w14:paraId="185270D3" w14:textId="59A372A3" w:rsidR="00432709" w:rsidRPr="00A67D93" w:rsidRDefault="000A329F" w:rsidP="00432709">
            <w:pPr>
              <w:pStyle w:val="BodyText1"/>
              <w:spacing w:before="60" w:after="60"/>
              <w:rPr>
                <w:rFonts w:asciiTheme="minorHAnsi" w:hAnsiTheme="minorHAnsi" w:cstheme="minorHAnsi"/>
              </w:rPr>
            </w:pPr>
            <w:r w:rsidRPr="00A67D93">
              <w:rPr>
                <w:rFonts w:asciiTheme="minorHAnsi" w:hAnsiTheme="minorHAnsi" w:cstheme="minorHAnsi"/>
              </w:rPr>
              <w:t xml:space="preserve">Absolute difference between MATLAB </w:t>
            </w:r>
            <w:r w:rsidRPr="00A67D93">
              <w:rPr>
                <w:rFonts w:ascii="Courier New" w:hAnsi="Courier New" w:cs="Courier New"/>
              </w:rPr>
              <w:t>log(3)</w:t>
            </w:r>
            <w:r w:rsidRPr="00A67D93">
              <w:rPr>
                <w:rFonts w:asciiTheme="minorHAnsi" w:hAnsiTheme="minorHAnsi" w:cstheme="minorHAnsi"/>
              </w:rPr>
              <w:t xml:space="preserve"> and </w:t>
            </w:r>
            <m:oMath>
              <m:func>
                <m:funcPr>
                  <m:ctrlPr>
                    <w:rPr>
                      <w:rFonts w:ascii="Cambria Math" w:hAnsi="Cambria Math" w:cstheme="minorHAnsi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ln</m:t>
                  </m:r>
                </m:fName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func>
            </m:oMath>
            <w:r w:rsidRPr="00A67D93">
              <w:rPr>
                <w:rFonts w:asciiTheme="minorHAnsi" w:eastAsiaTheme="minorEastAsia" w:hAnsiTheme="minorHAnsi" w:cstheme="minorHAnsi"/>
              </w:rPr>
              <w:t xml:space="preserve"> approximat</w:t>
            </w:r>
            <w:r w:rsidRPr="00A67D93">
              <w:rPr>
                <w:rFonts w:asciiTheme="minorHAnsi" w:hAnsiTheme="minorHAnsi" w:cstheme="minorHAnsi"/>
              </w:rPr>
              <w:t>io</w:t>
            </w:r>
            <w:r w:rsidR="00432709" w:rsidRPr="00A67D93">
              <w:rPr>
                <w:rFonts w:asciiTheme="minorHAnsi" w:hAnsiTheme="minorHAnsi" w:cstheme="minorHAnsi"/>
              </w:rPr>
              <w:t>n</w:t>
            </w:r>
          </w:p>
        </w:tc>
      </w:tr>
      <w:tr w:rsidR="005256C6" w:rsidRPr="00A67D93" w14:paraId="2EF4904F" w14:textId="77777777" w:rsidTr="00724221">
        <w:tc>
          <w:tcPr>
            <w:tcW w:w="3325" w:type="dxa"/>
            <w:vAlign w:val="center"/>
          </w:tcPr>
          <w:p w14:paraId="51E79E41" w14:textId="304024A0" w:rsidR="005256C6" w:rsidRPr="00A67D93" w:rsidRDefault="005256C6" w:rsidP="005256C6">
            <w:pPr>
              <w:rPr>
                <w:szCs w:val="20"/>
              </w:rPr>
            </w:pPr>
            <w:r w:rsidRPr="00A67D93">
              <w:rPr>
                <w:szCs w:val="20"/>
              </w:rPr>
              <w:t xml:space="preserve">Invalid input for n; </w:t>
            </w:r>
            <w:r w:rsidRPr="00A67D93">
              <w:rPr>
                <w:szCs w:val="20"/>
              </w:rPr>
              <w:t>non scalar</w:t>
            </w:r>
          </w:p>
        </w:tc>
        <w:tc>
          <w:tcPr>
            <w:tcW w:w="2160" w:type="dxa"/>
            <w:vAlign w:val="center"/>
          </w:tcPr>
          <w:p w14:paraId="3DAF1115" w14:textId="2B616CB2" w:rsidR="005256C6" w:rsidRPr="00A67D93" w:rsidRDefault="005256C6" w:rsidP="005256C6">
            <w:pPr>
              <w:pStyle w:val="BodyText1"/>
              <w:spacing w:line="240" w:lineRule="auto"/>
              <w:rPr>
                <w:rFonts w:cstheme="minorHAnsi"/>
              </w:rPr>
            </w:pPr>
            <w:r w:rsidRPr="00A67D93">
              <w:rPr>
                <w:rFonts w:cstheme="minorHAnsi"/>
              </w:rPr>
              <w:t>[1;2]</w:t>
            </w:r>
            <w:bookmarkStart w:id="0" w:name="_GoBack"/>
            <w:bookmarkEnd w:id="0"/>
          </w:p>
        </w:tc>
        <w:tc>
          <w:tcPr>
            <w:tcW w:w="3870" w:type="dxa"/>
            <w:vAlign w:val="center"/>
          </w:tcPr>
          <w:p w14:paraId="446BB599" w14:textId="77777777" w:rsidR="005256C6" w:rsidRPr="00A67D93" w:rsidRDefault="005256C6" w:rsidP="005256C6">
            <w:pPr>
              <w:pStyle w:val="BodyText1"/>
              <w:spacing w:before="60" w:after="60"/>
              <w:rPr>
                <w:rFonts w:asciiTheme="minorHAnsi" w:hAnsiTheme="minorHAnsi" w:cstheme="minorHAnsi"/>
              </w:rPr>
            </w:pPr>
            <m:oMath>
              <m:func>
                <m:funcPr>
                  <m:ctrlPr>
                    <w:rPr>
                      <w:rFonts w:ascii="Cambria Math" w:hAnsi="Cambria Math" w:cstheme="minorHAnsi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ln</m:t>
                  </m:r>
                </m:fName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func>
            </m:oMath>
            <w:r w:rsidRPr="00A67D93">
              <w:rPr>
                <w:rFonts w:asciiTheme="minorHAnsi" w:hAnsiTheme="minorHAnsi" w:cstheme="minorHAnsi"/>
              </w:rPr>
              <w:t xml:space="preserve"> approximation,</w:t>
            </w:r>
          </w:p>
          <w:p w14:paraId="002F3AEF" w14:textId="73227B61" w:rsidR="005256C6" w:rsidRPr="00A67D93" w:rsidRDefault="005256C6" w:rsidP="005256C6">
            <w:pPr>
              <w:pStyle w:val="BodyText1"/>
              <w:spacing w:before="60" w:after="60"/>
              <w:rPr>
                <w:rFonts w:cs="Calibri"/>
              </w:rPr>
            </w:pPr>
            <w:r w:rsidRPr="00A67D93">
              <w:rPr>
                <w:rFonts w:asciiTheme="minorHAnsi" w:hAnsiTheme="minorHAnsi" w:cstheme="minorHAnsi"/>
              </w:rPr>
              <w:t xml:space="preserve">Absolute difference between MATLAB </w:t>
            </w:r>
            <w:r w:rsidRPr="00A67D93">
              <w:rPr>
                <w:rFonts w:ascii="Courier New" w:hAnsi="Courier New" w:cs="Courier New"/>
              </w:rPr>
              <w:t>log(3)</w:t>
            </w:r>
            <w:r w:rsidRPr="00A67D93">
              <w:rPr>
                <w:rFonts w:asciiTheme="minorHAnsi" w:hAnsiTheme="minorHAnsi" w:cstheme="minorHAnsi"/>
              </w:rPr>
              <w:t xml:space="preserve"> and </w:t>
            </w:r>
            <m:oMath>
              <m:func>
                <m:funcPr>
                  <m:ctrlPr>
                    <w:rPr>
                      <w:rFonts w:ascii="Cambria Math" w:hAnsi="Cambria Math" w:cstheme="minorHAnsi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ln</m:t>
                  </m:r>
                </m:fName>
                <m:e>
                  <m:r>
                    <w:rPr>
                      <w:rFonts w:ascii="Cambria Math" w:hAnsi="Cambria Math" w:cstheme="minorHAnsi"/>
                    </w:rPr>
                    <m:t>3</m:t>
                  </m:r>
                </m:e>
              </m:func>
            </m:oMath>
            <w:r w:rsidRPr="00A67D93">
              <w:rPr>
                <w:rFonts w:asciiTheme="minorHAnsi" w:eastAsiaTheme="minorEastAsia" w:hAnsiTheme="minorHAnsi" w:cstheme="minorHAnsi"/>
              </w:rPr>
              <w:t xml:space="preserve"> approximat</w:t>
            </w:r>
            <w:r w:rsidRPr="00A67D93">
              <w:rPr>
                <w:rFonts w:asciiTheme="minorHAnsi" w:hAnsiTheme="minorHAnsi" w:cstheme="minorHAnsi"/>
              </w:rPr>
              <w:t>io</w:t>
            </w:r>
            <w:r w:rsidRPr="00A67D93">
              <w:rPr>
                <w:rFonts w:asciiTheme="minorHAnsi" w:hAnsiTheme="minorHAnsi" w:cstheme="minorHAnsi"/>
              </w:rPr>
              <w:t>n</w:t>
            </w:r>
          </w:p>
        </w:tc>
      </w:tr>
    </w:tbl>
    <w:p w14:paraId="5D741399" w14:textId="77777777" w:rsidR="00AB05C2" w:rsidRPr="00A67D93" w:rsidRDefault="00AB05C2" w:rsidP="00AB05C2">
      <w:pPr>
        <w:pStyle w:val="Heading3"/>
      </w:pPr>
      <w:r w:rsidRPr="00A67D93">
        <w:t>Variable Tracking Table – by hand</w:t>
      </w:r>
    </w:p>
    <w:p w14:paraId="4920BBFC" w14:textId="77777777" w:rsidR="00AB05C2" w:rsidRPr="00A67D93" w:rsidRDefault="00AB05C2" w:rsidP="00AB05C2">
      <w:pPr>
        <w:pStyle w:val="BodyText1"/>
      </w:pPr>
      <w:r w:rsidRPr="00A67D93">
        <w:t xml:space="preserve">Complete the necessary parts of this table for input argument n = 3. Leave blank any unneeded cells. </w:t>
      </w: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1620"/>
        <w:gridCol w:w="2970"/>
        <w:gridCol w:w="3240"/>
      </w:tblGrid>
      <w:tr w:rsidR="00AB05C2" w:rsidRPr="00A67D93" w14:paraId="3A6A0D0E" w14:textId="77777777" w:rsidTr="00724221">
        <w:trPr>
          <w:trHeight w:val="467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07D87F81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17A019E2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Cs w:val="20"/>
              </w:rPr>
            </w:pPr>
            <w:r w:rsidRPr="00A67D93">
              <w:rPr>
                <w:rFonts w:cstheme="minorHAnsi"/>
                <w:b/>
                <w:szCs w:val="20"/>
              </w:rPr>
              <w:t>Index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740DB868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Cs w:val="20"/>
                <w:lang w:eastAsia="ko-KR"/>
              </w:rPr>
            </w:pPr>
            <w:r w:rsidRPr="00A67D93">
              <w:rPr>
                <w:rFonts w:cstheme="minorHAnsi"/>
                <w:b/>
                <w:szCs w:val="20"/>
                <w:lang w:eastAsia="ko-KR"/>
              </w:rPr>
              <w:t>nth term in summation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4D686EA8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szCs w:val="20"/>
              </w:rPr>
            </w:pPr>
            <w:r w:rsidRPr="00A67D93">
              <w:rPr>
                <w:rFonts w:cstheme="minorHAnsi"/>
                <w:b/>
                <w:szCs w:val="20"/>
              </w:rPr>
              <w:t>Summation</w:t>
            </w:r>
          </w:p>
        </w:tc>
      </w:tr>
      <w:tr w:rsidR="00AB05C2" w:rsidRPr="00A67D93" w14:paraId="5C094752" w14:textId="77777777" w:rsidTr="00724221">
        <w:trPr>
          <w:trHeight w:val="533"/>
        </w:trPr>
        <w:tc>
          <w:tcPr>
            <w:tcW w:w="1530" w:type="dxa"/>
            <w:vAlign w:val="center"/>
          </w:tcPr>
          <w:p w14:paraId="1183ACC1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>Initialization</w:t>
            </w:r>
          </w:p>
        </w:tc>
        <w:tc>
          <w:tcPr>
            <w:tcW w:w="1620" w:type="dxa"/>
            <w:vAlign w:val="center"/>
          </w:tcPr>
          <w:p w14:paraId="0387135A" w14:textId="7969CB98" w:rsidR="00AB05C2" w:rsidRPr="00A67D93" w:rsidRDefault="00D06CFA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>0</w:t>
            </w:r>
          </w:p>
        </w:tc>
        <w:tc>
          <w:tcPr>
            <w:tcW w:w="2970" w:type="dxa"/>
            <w:vAlign w:val="center"/>
          </w:tcPr>
          <w:p w14:paraId="6FFE0FC0" w14:textId="3211D49B" w:rsidR="00AB05C2" w:rsidRPr="00A67D93" w:rsidRDefault="00D06CFA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</w:rPr>
            </w:pPr>
            <w:r w:rsidRPr="00A67D93">
              <w:rPr>
                <w:rFonts w:cstheme="minorHAnsi"/>
                <w:szCs w:val="20"/>
              </w:rPr>
              <w:t>0</w:t>
            </w:r>
          </w:p>
        </w:tc>
        <w:tc>
          <w:tcPr>
            <w:tcW w:w="3240" w:type="dxa"/>
            <w:vAlign w:val="center"/>
          </w:tcPr>
          <w:p w14:paraId="00AF3177" w14:textId="2B33DC16" w:rsidR="00AB05C2" w:rsidRPr="00A67D93" w:rsidRDefault="007F3591" w:rsidP="00724221">
            <w:pPr>
              <w:pStyle w:val="Header"/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</w:rPr>
            </w:pPr>
            <w:r w:rsidRPr="00A67D93">
              <w:rPr>
                <w:rFonts w:cstheme="minorHAnsi"/>
                <w:szCs w:val="20"/>
              </w:rPr>
              <w:t>1</w:t>
            </w:r>
          </w:p>
        </w:tc>
      </w:tr>
      <w:tr w:rsidR="00AB05C2" w:rsidRPr="00A67D93" w14:paraId="2B6DCE57" w14:textId="77777777" w:rsidTr="00724221">
        <w:trPr>
          <w:trHeight w:val="533"/>
        </w:trPr>
        <w:tc>
          <w:tcPr>
            <w:tcW w:w="1530" w:type="dxa"/>
            <w:vAlign w:val="center"/>
          </w:tcPr>
          <w:p w14:paraId="6B01EB41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</w:rPr>
              <w:t>Iteration</w:t>
            </w:r>
            <w:r w:rsidRPr="00A67D93">
              <w:rPr>
                <w:rFonts w:cstheme="minorHAnsi"/>
                <w:szCs w:val="20"/>
                <w:lang w:eastAsia="ko-KR"/>
              </w:rPr>
              <w:t xml:space="preserve"> 1</w:t>
            </w:r>
          </w:p>
        </w:tc>
        <w:tc>
          <w:tcPr>
            <w:tcW w:w="1620" w:type="dxa"/>
            <w:vAlign w:val="center"/>
          </w:tcPr>
          <w:p w14:paraId="43AB1972" w14:textId="6AB48BF7" w:rsidR="00AB05C2" w:rsidRPr="00A67D93" w:rsidRDefault="00D06CFA" w:rsidP="00724221">
            <w:pPr>
              <w:pStyle w:val="BodyText1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>1</w:t>
            </w:r>
          </w:p>
        </w:tc>
        <w:tc>
          <w:tcPr>
            <w:tcW w:w="2970" w:type="dxa"/>
            <w:vAlign w:val="center"/>
          </w:tcPr>
          <w:p w14:paraId="15FBF592" w14:textId="71161260" w:rsidR="00AB05C2" w:rsidRPr="00A67D93" w:rsidRDefault="00D06CFA" w:rsidP="007F3591">
            <w:pPr>
              <w:pStyle w:val="BodyText1"/>
              <w:jc w:val="center"/>
              <w:rPr>
                <w:rFonts w:cstheme="minorHAnsi"/>
                <w:szCs w:val="20"/>
              </w:rPr>
            </w:pPr>
            <w:r w:rsidRPr="00A67D93">
              <w:rPr>
                <w:rFonts w:cstheme="minorHAnsi"/>
                <w:szCs w:val="20"/>
              </w:rPr>
              <w:t>1</w:t>
            </w:r>
          </w:p>
        </w:tc>
        <w:tc>
          <w:tcPr>
            <w:tcW w:w="3240" w:type="dxa"/>
            <w:vAlign w:val="center"/>
          </w:tcPr>
          <w:p w14:paraId="7E089CA1" w14:textId="3BDE4324" w:rsidR="00AB05C2" w:rsidRPr="00A67D93" w:rsidRDefault="007F3591" w:rsidP="007F3591">
            <w:pPr>
              <w:pStyle w:val="BodyText1"/>
              <w:jc w:val="center"/>
              <w:rPr>
                <w:rFonts w:cstheme="minorHAnsi"/>
                <w:szCs w:val="20"/>
              </w:rPr>
            </w:pPr>
            <w:r w:rsidRPr="00A67D93">
              <w:rPr>
                <w:rFonts w:cstheme="minorHAnsi"/>
                <w:szCs w:val="20"/>
              </w:rPr>
              <w:t>1.1667</w:t>
            </w:r>
          </w:p>
        </w:tc>
      </w:tr>
      <w:tr w:rsidR="00AB05C2" w:rsidRPr="00A67D93" w14:paraId="050D082F" w14:textId="77777777" w:rsidTr="00724221">
        <w:trPr>
          <w:trHeight w:val="533"/>
        </w:trPr>
        <w:tc>
          <w:tcPr>
            <w:tcW w:w="1530" w:type="dxa"/>
            <w:vAlign w:val="center"/>
          </w:tcPr>
          <w:p w14:paraId="2E91B134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</w:rPr>
              <w:t>Iteration</w:t>
            </w:r>
            <w:r w:rsidRPr="00A67D93">
              <w:rPr>
                <w:rFonts w:cstheme="minorHAnsi"/>
                <w:szCs w:val="20"/>
                <w:lang w:eastAsia="ko-KR"/>
              </w:rPr>
              <w:t xml:space="preserve"> 2</w:t>
            </w:r>
          </w:p>
        </w:tc>
        <w:tc>
          <w:tcPr>
            <w:tcW w:w="1620" w:type="dxa"/>
            <w:vAlign w:val="center"/>
          </w:tcPr>
          <w:p w14:paraId="2647EA50" w14:textId="2B6A656A" w:rsidR="00AB05C2" w:rsidRPr="00A67D93" w:rsidRDefault="00D06CFA" w:rsidP="00724221">
            <w:pPr>
              <w:pStyle w:val="BodyText1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>2</w:t>
            </w:r>
          </w:p>
        </w:tc>
        <w:tc>
          <w:tcPr>
            <w:tcW w:w="2970" w:type="dxa"/>
            <w:vAlign w:val="center"/>
          </w:tcPr>
          <w:p w14:paraId="2FF4D169" w14:textId="76CBE56E" w:rsidR="00AB05C2" w:rsidRPr="00A67D93" w:rsidRDefault="00D06CFA" w:rsidP="00724221">
            <w:pPr>
              <w:pStyle w:val="BodyText1"/>
              <w:jc w:val="center"/>
              <w:rPr>
                <w:rFonts w:cstheme="minorHAnsi"/>
                <w:szCs w:val="20"/>
              </w:rPr>
            </w:pPr>
            <w:r w:rsidRPr="00A67D93">
              <w:rPr>
                <w:rFonts w:cstheme="minorHAnsi"/>
                <w:szCs w:val="20"/>
              </w:rPr>
              <w:t>2</w:t>
            </w:r>
          </w:p>
        </w:tc>
        <w:tc>
          <w:tcPr>
            <w:tcW w:w="3240" w:type="dxa"/>
            <w:vAlign w:val="center"/>
          </w:tcPr>
          <w:p w14:paraId="5E127485" w14:textId="6A983D88" w:rsidR="00AB05C2" w:rsidRPr="00A67D93" w:rsidRDefault="007F3591" w:rsidP="00724221">
            <w:pPr>
              <w:pStyle w:val="BodyText1"/>
              <w:jc w:val="center"/>
              <w:rPr>
                <w:rFonts w:cstheme="minorHAnsi"/>
                <w:szCs w:val="20"/>
              </w:rPr>
            </w:pPr>
            <w:r w:rsidRPr="00A67D93">
              <w:rPr>
                <w:rFonts w:cstheme="minorHAnsi"/>
                <w:szCs w:val="20"/>
              </w:rPr>
              <w:t>1.17917</w:t>
            </w:r>
          </w:p>
        </w:tc>
      </w:tr>
      <w:tr w:rsidR="00AB05C2" w:rsidRPr="00A67D93" w14:paraId="785B74C8" w14:textId="77777777" w:rsidTr="00724221">
        <w:trPr>
          <w:trHeight w:val="533"/>
        </w:trPr>
        <w:tc>
          <w:tcPr>
            <w:tcW w:w="1530" w:type="dxa"/>
            <w:vAlign w:val="center"/>
          </w:tcPr>
          <w:p w14:paraId="5FFF9BD5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</w:rPr>
              <w:t>Iteration</w:t>
            </w:r>
            <w:r w:rsidRPr="00A67D93">
              <w:rPr>
                <w:rFonts w:cstheme="minorHAnsi"/>
                <w:szCs w:val="20"/>
                <w:lang w:eastAsia="ko-KR"/>
              </w:rPr>
              <w:t xml:space="preserve"> 3</w:t>
            </w:r>
          </w:p>
        </w:tc>
        <w:tc>
          <w:tcPr>
            <w:tcW w:w="1620" w:type="dxa"/>
            <w:vAlign w:val="center"/>
          </w:tcPr>
          <w:p w14:paraId="6C0A3363" w14:textId="2BC14F74" w:rsidR="00AB05C2" w:rsidRPr="00A67D93" w:rsidRDefault="00D06CFA" w:rsidP="00724221">
            <w:pPr>
              <w:pStyle w:val="BodyText1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  <w:lang w:eastAsia="ko-KR"/>
              </w:rPr>
              <w:t>3</w:t>
            </w:r>
          </w:p>
        </w:tc>
        <w:tc>
          <w:tcPr>
            <w:tcW w:w="2970" w:type="dxa"/>
            <w:vAlign w:val="center"/>
          </w:tcPr>
          <w:p w14:paraId="5E624437" w14:textId="072DB735" w:rsidR="00AB05C2" w:rsidRPr="00A67D93" w:rsidRDefault="00D06CFA" w:rsidP="00724221">
            <w:pPr>
              <w:pStyle w:val="BodyText1"/>
              <w:jc w:val="center"/>
              <w:rPr>
                <w:rFonts w:cstheme="minorHAnsi"/>
                <w:szCs w:val="20"/>
              </w:rPr>
            </w:pPr>
            <w:r w:rsidRPr="00A67D93">
              <w:rPr>
                <w:rFonts w:cstheme="minorHAnsi"/>
                <w:szCs w:val="20"/>
              </w:rPr>
              <w:t>3</w:t>
            </w:r>
          </w:p>
        </w:tc>
        <w:tc>
          <w:tcPr>
            <w:tcW w:w="3240" w:type="dxa"/>
            <w:vAlign w:val="center"/>
          </w:tcPr>
          <w:p w14:paraId="7ADFD781" w14:textId="1CCB1A81" w:rsidR="00AB05C2" w:rsidRPr="00A67D93" w:rsidRDefault="007F3591" w:rsidP="00724221">
            <w:pPr>
              <w:pStyle w:val="BodyText1"/>
              <w:jc w:val="center"/>
              <w:rPr>
                <w:rFonts w:cstheme="minorHAnsi"/>
                <w:szCs w:val="20"/>
              </w:rPr>
            </w:pPr>
            <w:r w:rsidRPr="00A67D93">
              <w:rPr>
                <w:rFonts w:cstheme="minorHAnsi"/>
                <w:szCs w:val="20"/>
              </w:rPr>
              <w:t>1.1814</w:t>
            </w:r>
          </w:p>
        </w:tc>
      </w:tr>
      <w:tr w:rsidR="00AB05C2" w:rsidRPr="00A67D93" w14:paraId="4E9B669B" w14:textId="77777777" w:rsidTr="00724221">
        <w:trPr>
          <w:trHeight w:val="533"/>
        </w:trPr>
        <w:tc>
          <w:tcPr>
            <w:tcW w:w="1530" w:type="dxa"/>
            <w:vAlign w:val="center"/>
          </w:tcPr>
          <w:p w14:paraId="679C25D9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</w:rPr>
              <w:lastRenderedPageBreak/>
              <w:t>Iteration</w:t>
            </w:r>
            <w:r w:rsidRPr="00A67D93">
              <w:rPr>
                <w:rFonts w:cstheme="minorHAnsi"/>
                <w:szCs w:val="20"/>
                <w:lang w:eastAsia="ko-KR"/>
              </w:rPr>
              <w:t xml:space="preserve"> 4</w:t>
            </w:r>
          </w:p>
        </w:tc>
        <w:tc>
          <w:tcPr>
            <w:tcW w:w="1620" w:type="dxa"/>
            <w:vAlign w:val="center"/>
          </w:tcPr>
          <w:p w14:paraId="6C64E626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</w:p>
        </w:tc>
        <w:tc>
          <w:tcPr>
            <w:tcW w:w="2970" w:type="dxa"/>
            <w:vAlign w:val="center"/>
          </w:tcPr>
          <w:p w14:paraId="75DE245B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6625AE44" w14:textId="77777777" w:rsidR="00AB05C2" w:rsidRPr="00A67D93" w:rsidRDefault="00AB05C2" w:rsidP="00724221">
            <w:pPr>
              <w:pStyle w:val="Header"/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</w:rPr>
            </w:pPr>
          </w:p>
        </w:tc>
      </w:tr>
      <w:tr w:rsidR="00AB05C2" w:rsidRPr="00A67D93" w14:paraId="7AE38E3B" w14:textId="77777777" w:rsidTr="00724221">
        <w:trPr>
          <w:trHeight w:val="533"/>
        </w:trPr>
        <w:tc>
          <w:tcPr>
            <w:tcW w:w="1530" w:type="dxa"/>
            <w:vAlign w:val="center"/>
          </w:tcPr>
          <w:p w14:paraId="3ABC2479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  <w:r w:rsidRPr="00A67D93">
              <w:rPr>
                <w:rFonts w:cstheme="minorHAnsi"/>
                <w:szCs w:val="20"/>
              </w:rPr>
              <w:t>Iteration</w:t>
            </w:r>
            <w:r w:rsidRPr="00A67D93">
              <w:rPr>
                <w:rFonts w:cstheme="minorHAnsi"/>
                <w:szCs w:val="20"/>
                <w:lang w:eastAsia="ko-KR"/>
              </w:rPr>
              <w:t xml:space="preserve"> 5</w:t>
            </w:r>
          </w:p>
        </w:tc>
        <w:tc>
          <w:tcPr>
            <w:tcW w:w="1620" w:type="dxa"/>
            <w:vAlign w:val="center"/>
          </w:tcPr>
          <w:p w14:paraId="5ECFF977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  <w:lang w:eastAsia="ko-KR"/>
              </w:rPr>
            </w:pPr>
          </w:p>
        </w:tc>
        <w:tc>
          <w:tcPr>
            <w:tcW w:w="2970" w:type="dxa"/>
            <w:vAlign w:val="center"/>
          </w:tcPr>
          <w:p w14:paraId="6BA23D51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</w:rPr>
            </w:pPr>
          </w:p>
        </w:tc>
        <w:tc>
          <w:tcPr>
            <w:tcW w:w="3240" w:type="dxa"/>
            <w:vAlign w:val="center"/>
          </w:tcPr>
          <w:p w14:paraId="4A174CA1" w14:textId="77777777" w:rsidR="00AB05C2" w:rsidRPr="00A67D93" w:rsidRDefault="00AB05C2" w:rsidP="00724221">
            <w:pPr>
              <w:pStyle w:val="Header"/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</w:rPr>
            </w:pPr>
          </w:p>
        </w:tc>
      </w:tr>
      <w:tr w:rsidR="00AB05C2" w:rsidRPr="00A67D93" w14:paraId="7D20B514" w14:textId="77777777" w:rsidTr="00724221">
        <w:trPr>
          <w:trHeight w:val="533"/>
        </w:trPr>
        <w:tc>
          <w:tcPr>
            <w:tcW w:w="6120" w:type="dxa"/>
            <w:gridSpan w:val="3"/>
            <w:vAlign w:val="center"/>
          </w:tcPr>
          <w:p w14:paraId="06D47429" w14:textId="77777777" w:rsidR="00AB05C2" w:rsidRPr="00A67D93" w:rsidRDefault="00AB05C2" w:rsidP="00724221">
            <w:pPr>
              <w:widowControl w:val="0"/>
              <w:autoSpaceDE w:val="0"/>
              <w:autoSpaceDN w:val="0"/>
              <w:adjustRightInd w:val="0"/>
              <w:jc w:val="right"/>
              <w:rPr>
                <w:rFonts w:cstheme="minorHAnsi"/>
                <w:szCs w:val="20"/>
              </w:rPr>
            </w:pPr>
            <w:r w:rsidRPr="00A67D93">
              <w:rPr>
                <w:rFonts w:cstheme="minorHAnsi"/>
                <w:szCs w:val="20"/>
              </w:rPr>
              <w:t xml:space="preserve">Final Approximation of </w:t>
            </w:r>
            <m:oMath>
              <m:func>
                <m:funcPr>
                  <m:ctrlPr>
                    <w:rPr>
                      <w:rFonts w:ascii="Cambria Math" w:hAnsi="Cambria Math" w:cstheme="minorHAnsi"/>
                      <w:i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0"/>
                    </w:rPr>
                    <m:t>ln</m:t>
                  </m:r>
                </m:fName>
                <m:e>
                  <m:r>
                    <w:rPr>
                      <w:rFonts w:ascii="Cambria Math" w:hAnsi="Cambria Math" w:cstheme="minorHAnsi"/>
                      <w:szCs w:val="20"/>
                    </w:rPr>
                    <m:t>3</m:t>
                  </m:r>
                </m:e>
              </m:func>
            </m:oMath>
            <w:r w:rsidRPr="00A67D93">
              <w:rPr>
                <w:rFonts w:cstheme="minorHAnsi"/>
                <w:szCs w:val="20"/>
              </w:rPr>
              <w:t xml:space="preserve"> </w:t>
            </w:r>
          </w:p>
        </w:tc>
        <w:tc>
          <w:tcPr>
            <w:tcW w:w="3240" w:type="dxa"/>
            <w:vAlign w:val="center"/>
          </w:tcPr>
          <w:p w14:paraId="1F78ECCA" w14:textId="10AC2F47" w:rsidR="00AB05C2" w:rsidRPr="00A67D93" w:rsidRDefault="007F3591" w:rsidP="00724221">
            <w:pPr>
              <w:pStyle w:val="Header"/>
              <w:widowControl w:val="0"/>
              <w:autoSpaceDE w:val="0"/>
              <w:autoSpaceDN w:val="0"/>
              <w:adjustRightInd w:val="0"/>
              <w:jc w:val="center"/>
              <w:rPr>
                <w:rFonts w:cstheme="minorHAnsi"/>
                <w:szCs w:val="20"/>
              </w:rPr>
            </w:pPr>
            <w:r w:rsidRPr="00A67D93">
              <w:rPr>
                <w:rFonts w:cstheme="minorHAnsi"/>
                <w:szCs w:val="20"/>
              </w:rPr>
              <w:t>1.1814</w:t>
            </w:r>
          </w:p>
        </w:tc>
      </w:tr>
    </w:tbl>
    <w:p w14:paraId="6ACFCD34" w14:textId="77777777" w:rsidR="00AB05C2" w:rsidRPr="00A67D93" w:rsidRDefault="00AB05C2" w:rsidP="00AB05C2">
      <w:pPr>
        <w:pStyle w:val="BodyText1"/>
      </w:pPr>
    </w:p>
    <w:p w14:paraId="360E0D38" w14:textId="77777777" w:rsidR="000473E3" w:rsidRPr="00A67D93" w:rsidRDefault="000473E3" w:rsidP="000473E3">
      <w:pPr>
        <w:spacing w:after="160" w:line="259" w:lineRule="auto"/>
        <w:rPr>
          <w:rFonts w:cstheme="minorHAnsi"/>
          <w:sz w:val="28"/>
          <w:szCs w:val="22"/>
        </w:rPr>
      </w:pPr>
    </w:p>
    <w:sectPr w:rsidR="000473E3" w:rsidRPr="00A67D9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63599" w14:textId="77777777" w:rsidR="001B1A72" w:rsidRDefault="001B1A72" w:rsidP="005F7644">
      <w:r>
        <w:separator/>
      </w:r>
    </w:p>
  </w:endnote>
  <w:endnote w:type="continuationSeparator" w:id="0">
    <w:p w14:paraId="16BAED0C" w14:textId="77777777" w:rsidR="001B1A72" w:rsidRDefault="001B1A72" w:rsidP="005F7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Cs w:val="20"/>
      </w:rPr>
      <w:id w:val="1631514527"/>
      <w:docPartObj>
        <w:docPartGallery w:val="Page Numbers (Bottom of Page)"/>
        <w:docPartUnique/>
      </w:docPartObj>
    </w:sdtPr>
    <w:sdtEndPr/>
    <w:sdtContent>
      <w:sdt>
        <w:sdtPr>
          <w:rPr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DCA5D24" w14:textId="718CB1E9" w:rsidR="00724221" w:rsidRPr="009A6FC6" w:rsidRDefault="00724221">
            <w:pPr>
              <w:pStyle w:val="Footer"/>
              <w:jc w:val="right"/>
              <w:rPr>
                <w:szCs w:val="20"/>
              </w:rPr>
            </w:pPr>
            <w:r w:rsidRPr="009A6FC6">
              <w:rPr>
                <w:szCs w:val="20"/>
              </w:rPr>
              <w:t xml:space="preserve">Page </w:t>
            </w:r>
            <w:r w:rsidRPr="009A6FC6">
              <w:rPr>
                <w:b/>
                <w:bCs/>
                <w:szCs w:val="20"/>
              </w:rPr>
              <w:fldChar w:fldCharType="begin"/>
            </w:r>
            <w:r w:rsidRPr="009A6FC6">
              <w:rPr>
                <w:b/>
                <w:bCs/>
                <w:szCs w:val="20"/>
              </w:rPr>
              <w:instrText xml:space="preserve"> PAGE </w:instrText>
            </w:r>
            <w:r w:rsidRPr="009A6FC6">
              <w:rPr>
                <w:b/>
                <w:bCs/>
                <w:szCs w:val="20"/>
              </w:rPr>
              <w:fldChar w:fldCharType="separate"/>
            </w:r>
            <w:r w:rsidR="001253BE">
              <w:rPr>
                <w:b/>
                <w:bCs/>
                <w:noProof/>
                <w:szCs w:val="20"/>
              </w:rPr>
              <w:t>1</w:t>
            </w:r>
            <w:r w:rsidRPr="009A6FC6">
              <w:rPr>
                <w:b/>
                <w:bCs/>
                <w:szCs w:val="20"/>
              </w:rPr>
              <w:fldChar w:fldCharType="end"/>
            </w:r>
            <w:r w:rsidRPr="009A6FC6">
              <w:rPr>
                <w:szCs w:val="20"/>
              </w:rPr>
              <w:t xml:space="preserve"> of </w:t>
            </w:r>
            <w:r w:rsidRPr="009A6FC6">
              <w:rPr>
                <w:b/>
                <w:bCs/>
                <w:szCs w:val="20"/>
              </w:rPr>
              <w:fldChar w:fldCharType="begin"/>
            </w:r>
            <w:r w:rsidRPr="009A6FC6">
              <w:rPr>
                <w:b/>
                <w:bCs/>
                <w:szCs w:val="20"/>
              </w:rPr>
              <w:instrText xml:space="preserve"> NUMPAGES  </w:instrText>
            </w:r>
            <w:r w:rsidRPr="009A6FC6">
              <w:rPr>
                <w:b/>
                <w:bCs/>
                <w:szCs w:val="20"/>
              </w:rPr>
              <w:fldChar w:fldCharType="separate"/>
            </w:r>
            <w:r w:rsidR="001253BE">
              <w:rPr>
                <w:b/>
                <w:bCs/>
                <w:noProof/>
                <w:szCs w:val="20"/>
              </w:rPr>
              <w:t>4</w:t>
            </w:r>
            <w:r w:rsidRPr="009A6FC6">
              <w:rPr>
                <w:b/>
                <w:bCs/>
                <w:szCs w:val="20"/>
              </w:rPr>
              <w:fldChar w:fldCharType="end"/>
            </w:r>
          </w:p>
        </w:sdtContent>
      </w:sdt>
    </w:sdtContent>
  </w:sdt>
  <w:p w14:paraId="44613E75" w14:textId="77777777" w:rsidR="00724221" w:rsidRPr="009A6FC6" w:rsidRDefault="00724221">
    <w:pPr>
      <w:pStyle w:val="Footer"/>
      <w:rPr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B75C9" w14:textId="77777777" w:rsidR="001B1A72" w:rsidRDefault="001B1A72" w:rsidP="005F7644">
      <w:r>
        <w:separator/>
      </w:r>
    </w:p>
  </w:footnote>
  <w:footnote w:type="continuationSeparator" w:id="0">
    <w:p w14:paraId="23124340" w14:textId="77777777" w:rsidR="001B1A72" w:rsidRDefault="001B1A72" w:rsidP="005F7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B1259" w14:textId="7336AC5B" w:rsidR="00724221" w:rsidRPr="00C26527" w:rsidRDefault="00724221" w:rsidP="00FD3B5D">
    <w:pPr>
      <w:pStyle w:val="Header"/>
      <w:rPr>
        <w:rFonts w:cstheme="minorHAnsi"/>
        <w:bCs/>
        <w:lang w:eastAsia="ko-KR"/>
      </w:rPr>
    </w:pPr>
    <w:r w:rsidRPr="00C26527">
      <w:rPr>
        <w:rFonts w:cstheme="minorHAnsi"/>
        <w:bCs/>
      </w:rPr>
      <w:t xml:space="preserve">ENGR 132 </w:t>
    </w:r>
    <w:r w:rsidRPr="00C26527">
      <w:rPr>
        <w:rFonts w:cstheme="minorHAnsi"/>
        <w:bCs/>
      </w:rPr>
      <w:tab/>
    </w:r>
    <w:r>
      <w:rPr>
        <w:rFonts w:cstheme="minorHAnsi"/>
        <w:bCs/>
      </w:rPr>
      <w:t>PS08</w:t>
    </w:r>
    <w:r w:rsidRPr="00C26527">
      <w:rPr>
        <w:rFonts w:cstheme="minorHAnsi"/>
        <w:bCs/>
      </w:rPr>
      <w:tab/>
    </w:r>
    <w:r>
      <w:rPr>
        <w:rFonts w:cstheme="minorHAnsi"/>
        <w:bCs/>
        <w:lang w:eastAsia="ko-KR"/>
      </w:rPr>
      <w:t>Spring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26838"/>
    <w:multiLevelType w:val="hybridMultilevel"/>
    <w:tmpl w:val="28CA25FC"/>
    <w:lvl w:ilvl="0" w:tplc="81980C24">
      <w:start w:val="1"/>
      <w:numFmt w:val="decimal"/>
      <w:lvlText w:val="Problem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0350C"/>
    <w:multiLevelType w:val="hybridMultilevel"/>
    <w:tmpl w:val="A43C1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1A4E3B"/>
    <w:multiLevelType w:val="hybridMultilevel"/>
    <w:tmpl w:val="CD98E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566D74"/>
    <w:multiLevelType w:val="hybridMultilevel"/>
    <w:tmpl w:val="D91A6AF4"/>
    <w:lvl w:ilvl="0" w:tplc="A202C34A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315880"/>
    <w:multiLevelType w:val="hybridMultilevel"/>
    <w:tmpl w:val="8FEA92C0"/>
    <w:lvl w:ilvl="0" w:tplc="62A49D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944AA8"/>
    <w:multiLevelType w:val="hybridMultilevel"/>
    <w:tmpl w:val="B552C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61606"/>
    <w:multiLevelType w:val="hybridMultilevel"/>
    <w:tmpl w:val="4482B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7C5AF9"/>
    <w:multiLevelType w:val="hybridMultilevel"/>
    <w:tmpl w:val="766EEF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4966E06"/>
    <w:multiLevelType w:val="hybridMultilevel"/>
    <w:tmpl w:val="BB0C4BF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15C0DCF"/>
    <w:multiLevelType w:val="hybridMultilevel"/>
    <w:tmpl w:val="F79A97C6"/>
    <w:lvl w:ilvl="0" w:tplc="1CBA7E74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1C0ABE"/>
    <w:multiLevelType w:val="hybridMultilevel"/>
    <w:tmpl w:val="B060EC7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73967A6"/>
    <w:multiLevelType w:val="hybridMultilevel"/>
    <w:tmpl w:val="918EA2E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B335FA"/>
    <w:multiLevelType w:val="hybridMultilevel"/>
    <w:tmpl w:val="4A40081A"/>
    <w:lvl w:ilvl="0" w:tplc="07D49634">
      <w:start w:val="1"/>
      <w:numFmt w:val="decimal"/>
      <w:pStyle w:val="Heading2"/>
      <w:lvlText w:val="Problem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1133CD3"/>
    <w:multiLevelType w:val="hybridMultilevel"/>
    <w:tmpl w:val="316C79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88D0D5C"/>
    <w:multiLevelType w:val="hybridMultilevel"/>
    <w:tmpl w:val="5150EE52"/>
    <w:lvl w:ilvl="0" w:tplc="81980C24">
      <w:start w:val="1"/>
      <w:numFmt w:val="decimal"/>
      <w:lvlText w:val="Problem %1: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1"/>
  </w:num>
  <w:num w:numId="4">
    <w:abstractNumId w:val="10"/>
  </w:num>
  <w:num w:numId="5">
    <w:abstractNumId w:val="6"/>
  </w:num>
  <w:num w:numId="6">
    <w:abstractNumId w:val="12"/>
  </w:num>
  <w:num w:numId="7">
    <w:abstractNumId w:val="8"/>
  </w:num>
  <w:num w:numId="8">
    <w:abstractNumId w:val="9"/>
  </w:num>
  <w:num w:numId="9">
    <w:abstractNumId w:val="0"/>
  </w:num>
  <w:num w:numId="10">
    <w:abstractNumId w:val="1"/>
  </w:num>
  <w:num w:numId="11">
    <w:abstractNumId w:val="5"/>
  </w:num>
  <w:num w:numId="12">
    <w:abstractNumId w:val="14"/>
  </w:num>
  <w:num w:numId="13">
    <w:abstractNumId w:val="13"/>
  </w:num>
  <w:num w:numId="14">
    <w:abstractNumId w:val="7"/>
  </w:num>
  <w:num w:numId="15">
    <w:abstractNumId w:val="4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MrewNDQwMzK3NDRT0lEKTi0uzszPAykwrAUASJqn/CwAAAA="/>
  </w:docVars>
  <w:rsids>
    <w:rsidRoot w:val="005F7644"/>
    <w:rsid w:val="00005AD0"/>
    <w:rsid w:val="00017136"/>
    <w:rsid w:val="000259BE"/>
    <w:rsid w:val="00025BA6"/>
    <w:rsid w:val="00032545"/>
    <w:rsid w:val="00032A62"/>
    <w:rsid w:val="00037BDD"/>
    <w:rsid w:val="00037EDB"/>
    <w:rsid w:val="000473E3"/>
    <w:rsid w:val="0005271D"/>
    <w:rsid w:val="00054269"/>
    <w:rsid w:val="00056197"/>
    <w:rsid w:val="0009114D"/>
    <w:rsid w:val="000A329F"/>
    <w:rsid w:val="000B1C59"/>
    <w:rsid w:val="000B2748"/>
    <w:rsid w:val="000B7C82"/>
    <w:rsid w:val="000D6BA9"/>
    <w:rsid w:val="000E4ABA"/>
    <w:rsid w:val="000F62E6"/>
    <w:rsid w:val="00113EC6"/>
    <w:rsid w:val="001220FB"/>
    <w:rsid w:val="001253BE"/>
    <w:rsid w:val="00143B18"/>
    <w:rsid w:val="00170599"/>
    <w:rsid w:val="00174F5F"/>
    <w:rsid w:val="001B1A72"/>
    <w:rsid w:val="001C3571"/>
    <w:rsid w:val="001D04D8"/>
    <w:rsid w:val="001E57BD"/>
    <w:rsid w:val="00200DF2"/>
    <w:rsid w:val="002059F2"/>
    <w:rsid w:val="00234E65"/>
    <w:rsid w:val="00252553"/>
    <w:rsid w:val="00253344"/>
    <w:rsid w:val="002734ED"/>
    <w:rsid w:val="00275C87"/>
    <w:rsid w:val="002836E4"/>
    <w:rsid w:val="00292BD3"/>
    <w:rsid w:val="002A15C6"/>
    <w:rsid w:val="002A3AAB"/>
    <w:rsid w:val="002C15F8"/>
    <w:rsid w:val="002E3148"/>
    <w:rsid w:val="002F0A21"/>
    <w:rsid w:val="002F12F4"/>
    <w:rsid w:val="00306CF9"/>
    <w:rsid w:val="00315AAC"/>
    <w:rsid w:val="00343775"/>
    <w:rsid w:val="003447F9"/>
    <w:rsid w:val="003626A1"/>
    <w:rsid w:val="0036683D"/>
    <w:rsid w:val="00366A24"/>
    <w:rsid w:val="00384BEF"/>
    <w:rsid w:val="00386392"/>
    <w:rsid w:val="00392085"/>
    <w:rsid w:val="003A2199"/>
    <w:rsid w:val="003A271A"/>
    <w:rsid w:val="003A7E1A"/>
    <w:rsid w:val="003C6989"/>
    <w:rsid w:val="003E2B9D"/>
    <w:rsid w:val="003E7A3F"/>
    <w:rsid w:val="003F0674"/>
    <w:rsid w:val="003F18BB"/>
    <w:rsid w:val="00432709"/>
    <w:rsid w:val="00446CBD"/>
    <w:rsid w:val="00447239"/>
    <w:rsid w:val="0045322E"/>
    <w:rsid w:val="00473A2E"/>
    <w:rsid w:val="00496A16"/>
    <w:rsid w:val="004A56D7"/>
    <w:rsid w:val="004A5E61"/>
    <w:rsid w:val="004A67FF"/>
    <w:rsid w:val="004A6E8F"/>
    <w:rsid w:val="004B1D00"/>
    <w:rsid w:val="004B6F48"/>
    <w:rsid w:val="004C2192"/>
    <w:rsid w:val="004C3BD8"/>
    <w:rsid w:val="004F2CE6"/>
    <w:rsid w:val="005043BD"/>
    <w:rsid w:val="00512663"/>
    <w:rsid w:val="005236B2"/>
    <w:rsid w:val="005256C6"/>
    <w:rsid w:val="00525CA4"/>
    <w:rsid w:val="005564F1"/>
    <w:rsid w:val="00562BDB"/>
    <w:rsid w:val="00583530"/>
    <w:rsid w:val="005942A5"/>
    <w:rsid w:val="005A1217"/>
    <w:rsid w:val="005A2E74"/>
    <w:rsid w:val="005A3DFC"/>
    <w:rsid w:val="005E7CD4"/>
    <w:rsid w:val="005F7379"/>
    <w:rsid w:val="005F7644"/>
    <w:rsid w:val="0060440A"/>
    <w:rsid w:val="00604FBA"/>
    <w:rsid w:val="0061323F"/>
    <w:rsid w:val="0062074B"/>
    <w:rsid w:val="0062232C"/>
    <w:rsid w:val="00623B86"/>
    <w:rsid w:val="00626DFC"/>
    <w:rsid w:val="0063666A"/>
    <w:rsid w:val="00647951"/>
    <w:rsid w:val="0066344E"/>
    <w:rsid w:val="006A2928"/>
    <w:rsid w:val="006A53AE"/>
    <w:rsid w:val="006B5BF7"/>
    <w:rsid w:val="006B5EC3"/>
    <w:rsid w:val="006B63B2"/>
    <w:rsid w:val="00700F88"/>
    <w:rsid w:val="007047A3"/>
    <w:rsid w:val="007064A9"/>
    <w:rsid w:val="007070FD"/>
    <w:rsid w:val="00712207"/>
    <w:rsid w:val="007223CE"/>
    <w:rsid w:val="00723D51"/>
    <w:rsid w:val="00724221"/>
    <w:rsid w:val="00727C19"/>
    <w:rsid w:val="007449CE"/>
    <w:rsid w:val="0076130F"/>
    <w:rsid w:val="00766F7D"/>
    <w:rsid w:val="007827E5"/>
    <w:rsid w:val="007954EB"/>
    <w:rsid w:val="007B1EEE"/>
    <w:rsid w:val="007B74FA"/>
    <w:rsid w:val="007C5448"/>
    <w:rsid w:val="007D5AC1"/>
    <w:rsid w:val="007D7BD3"/>
    <w:rsid w:val="007E02A2"/>
    <w:rsid w:val="007F116A"/>
    <w:rsid w:val="007F3591"/>
    <w:rsid w:val="00801BAE"/>
    <w:rsid w:val="00831DAF"/>
    <w:rsid w:val="00832A3A"/>
    <w:rsid w:val="00854289"/>
    <w:rsid w:val="00855BDE"/>
    <w:rsid w:val="00876394"/>
    <w:rsid w:val="008830FF"/>
    <w:rsid w:val="008933C0"/>
    <w:rsid w:val="008956ED"/>
    <w:rsid w:val="008A4622"/>
    <w:rsid w:val="008C091F"/>
    <w:rsid w:val="008D532C"/>
    <w:rsid w:val="008D71A0"/>
    <w:rsid w:val="008F010C"/>
    <w:rsid w:val="008F599E"/>
    <w:rsid w:val="00901432"/>
    <w:rsid w:val="0090188A"/>
    <w:rsid w:val="009063D0"/>
    <w:rsid w:val="00917F87"/>
    <w:rsid w:val="009315FC"/>
    <w:rsid w:val="00935231"/>
    <w:rsid w:val="00936C31"/>
    <w:rsid w:val="009520CF"/>
    <w:rsid w:val="009529E6"/>
    <w:rsid w:val="00962B96"/>
    <w:rsid w:val="00972E27"/>
    <w:rsid w:val="009951E2"/>
    <w:rsid w:val="009A2633"/>
    <w:rsid w:val="009A6FC6"/>
    <w:rsid w:val="009B5CB8"/>
    <w:rsid w:val="009B687F"/>
    <w:rsid w:val="009C7C0E"/>
    <w:rsid w:val="009D4182"/>
    <w:rsid w:val="009E71CD"/>
    <w:rsid w:val="00A061A7"/>
    <w:rsid w:val="00A1354D"/>
    <w:rsid w:val="00A273AA"/>
    <w:rsid w:val="00A31FDF"/>
    <w:rsid w:val="00A468DB"/>
    <w:rsid w:val="00A50018"/>
    <w:rsid w:val="00A51EEC"/>
    <w:rsid w:val="00A613AD"/>
    <w:rsid w:val="00A67D93"/>
    <w:rsid w:val="00A8286B"/>
    <w:rsid w:val="00A8355C"/>
    <w:rsid w:val="00A86012"/>
    <w:rsid w:val="00A90A1F"/>
    <w:rsid w:val="00A979D0"/>
    <w:rsid w:val="00AB05C2"/>
    <w:rsid w:val="00AB4AE4"/>
    <w:rsid w:val="00AC5032"/>
    <w:rsid w:val="00AF5CC3"/>
    <w:rsid w:val="00B005D6"/>
    <w:rsid w:val="00B139E6"/>
    <w:rsid w:val="00B17669"/>
    <w:rsid w:val="00B32D92"/>
    <w:rsid w:val="00B37276"/>
    <w:rsid w:val="00B43E21"/>
    <w:rsid w:val="00B46E92"/>
    <w:rsid w:val="00B51A6D"/>
    <w:rsid w:val="00B740E9"/>
    <w:rsid w:val="00B969A8"/>
    <w:rsid w:val="00BD6AAC"/>
    <w:rsid w:val="00BD7BE3"/>
    <w:rsid w:val="00BF1404"/>
    <w:rsid w:val="00BF493B"/>
    <w:rsid w:val="00BF5169"/>
    <w:rsid w:val="00BF7D02"/>
    <w:rsid w:val="00C1407D"/>
    <w:rsid w:val="00C14C71"/>
    <w:rsid w:val="00C220D9"/>
    <w:rsid w:val="00C26527"/>
    <w:rsid w:val="00C277BC"/>
    <w:rsid w:val="00C27945"/>
    <w:rsid w:val="00C42407"/>
    <w:rsid w:val="00C44299"/>
    <w:rsid w:val="00C47976"/>
    <w:rsid w:val="00C52E5D"/>
    <w:rsid w:val="00C5438A"/>
    <w:rsid w:val="00C67FF1"/>
    <w:rsid w:val="00C776E4"/>
    <w:rsid w:val="00C92EFB"/>
    <w:rsid w:val="00CA7344"/>
    <w:rsid w:val="00CB0864"/>
    <w:rsid w:val="00CB142C"/>
    <w:rsid w:val="00CC0895"/>
    <w:rsid w:val="00CC4B2F"/>
    <w:rsid w:val="00CC5260"/>
    <w:rsid w:val="00CD1EDA"/>
    <w:rsid w:val="00CD3D2E"/>
    <w:rsid w:val="00CD7089"/>
    <w:rsid w:val="00CF439F"/>
    <w:rsid w:val="00D0555B"/>
    <w:rsid w:val="00D06CFA"/>
    <w:rsid w:val="00D21E5E"/>
    <w:rsid w:val="00D625DD"/>
    <w:rsid w:val="00D62956"/>
    <w:rsid w:val="00D657F5"/>
    <w:rsid w:val="00D71282"/>
    <w:rsid w:val="00D8321F"/>
    <w:rsid w:val="00DA1863"/>
    <w:rsid w:val="00DB67AA"/>
    <w:rsid w:val="00DC0FE9"/>
    <w:rsid w:val="00DE0DA5"/>
    <w:rsid w:val="00DF0495"/>
    <w:rsid w:val="00E10532"/>
    <w:rsid w:val="00E342EF"/>
    <w:rsid w:val="00E457CE"/>
    <w:rsid w:val="00E4685C"/>
    <w:rsid w:val="00E567FD"/>
    <w:rsid w:val="00E764A2"/>
    <w:rsid w:val="00E77713"/>
    <w:rsid w:val="00E81511"/>
    <w:rsid w:val="00E8754E"/>
    <w:rsid w:val="00E95160"/>
    <w:rsid w:val="00EB0C65"/>
    <w:rsid w:val="00EB3728"/>
    <w:rsid w:val="00EB4762"/>
    <w:rsid w:val="00EC71C8"/>
    <w:rsid w:val="00ED255A"/>
    <w:rsid w:val="00ED30CF"/>
    <w:rsid w:val="00ED396F"/>
    <w:rsid w:val="00ED6C60"/>
    <w:rsid w:val="00F1128D"/>
    <w:rsid w:val="00F1215E"/>
    <w:rsid w:val="00F266E3"/>
    <w:rsid w:val="00F3214D"/>
    <w:rsid w:val="00F44431"/>
    <w:rsid w:val="00F74D81"/>
    <w:rsid w:val="00FA0BA9"/>
    <w:rsid w:val="00FA1EEA"/>
    <w:rsid w:val="00FD3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B65D0"/>
  <w15:chartTrackingRefBased/>
  <w15:docId w15:val="{1E35A72C-C784-4DC6-9A16-AA3E5B51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4AE4"/>
    <w:pPr>
      <w:spacing w:after="0" w:line="240" w:lineRule="auto"/>
    </w:pPr>
    <w:rPr>
      <w:rFonts w:eastAsia="Times New Roman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26527"/>
    <w:pPr>
      <w:pBdr>
        <w:bottom w:val="single" w:sz="4" w:space="1" w:color="auto"/>
      </w:pBdr>
      <w:outlineLvl w:val="0"/>
    </w:pPr>
    <w:rPr>
      <w:b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26527"/>
    <w:pPr>
      <w:numPr>
        <w:numId w:val="6"/>
      </w:numPr>
      <w:pBdr>
        <w:bottom w:val="none" w:sz="0" w:space="0" w:color="auto"/>
      </w:pBdr>
      <w:shd w:val="clear" w:color="auto" w:fill="000000" w:themeFill="text1"/>
      <w:outlineLvl w:val="1"/>
    </w:pPr>
    <w:rPr>
      <w:rFonts w:cstheme="minorHAnsi"/>
      <w:sz w:val="32"/>
      <w:szCs w:val="32"/>
    </w:rPr>
  </w:style>
  <w:style w:type="paragraph" w:styleId="Heading3">
    <w:name w:val="heading 3"/>
    <w:basedOn w:val="BodyText1"/>
    <w:next w:val="Normal"/>
    <w:link w:val="Heading3Char"/>
    <w:uiPriority w:val="9"/>
    <w:unhideWhenUsed/>
    <w:qFormat/>
    <w:rsid w:val="00C26527"/>
    <w:pPr>
      <w:spacing w:before="24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76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7644"/>
  </w:style>
  <w:style w:type="paragraph" w:styleId="Footer">
    <w:name w:val="footer"/>
    <w:basedOn w:val="Normal"/>
    <w:link w:val="FooterChar"/>
    <w:uiPriority w:val="99"/>
    <w:unhideWhenUsed/>
    <w:rsid w:val="005F76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644"/>
  </w:style>
  <w:style w:type="paragraph" w:customStyle="1" w:styleId="BodyText1">
    <w:name w:val="Body Text1"/>
    <w:basedOn w:val="Normal"/>
    <w:qFormat/>
    <w:rsid w:val="00B51A6D"/>
    <w:pPr>
      <w:spacing w:line="276" w:lineRule="auto"/>
    </w:pPr>
    <w:rPr>
      <w:rFonts w:cs="Arial"/>
      <w:szCs w:val="22"/>
    </w:rPr>
  </w:style>
  <w:style w:type="character" w:customStyle="1" w:styleId="Heading1Char">
    <w:name w:val="Heading 1 Char"/>
    <w:basedOn w:val="DefaultParagraphFont"/>
    <w:link w:val="Heading1"/>
    <w:uiPriority w:val="99"/>
    <w:rsid w:val="00C26527"/>
    <w:rPr>
      <w:rFonts w:eastAsia="Times New Roman" w:cs="Times New Roman"/>
      <w:b/>
      <w:sz w:val="36"/>
      <w:szCs w:val="36"/>
    </w:rPr>
  </w:style>
  <w:style w:type="paragraph" w:customStyle="1" w:styleId="BodyText11">
    <w:name w:val="Body Text11"/>
    <w:basedOn w:val="Normal"/>
    <w:qFormat/>
    <w:rsid w:val="004C3BD8"/>
    <w:pPr>
      <w:spacing w:before="120" w:after="120" w:line="276" w:lineRule="auto"/>
    </w:pPr>
    <w:rPr>
      <w:rFonts w:ascii="Arial" w:hAnsi="Arial" w:cs="Arial"/>
      <w:kern w:val="24"/>
      <w:szCs w:val="22"/>
    </w:rPr>
  </w:style>
  <w:style w:type="table" w:styleId="TableGrid">
    <w:name w:val="Table Grid"/>
    <w:basedOn w:val="TableNormal"/>
    <w:uiPriority w:val="99"/>
    <w:rsid w:val="005F76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468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85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685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8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685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85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85C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C50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B5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449CE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647951"/>
    <w:pPr>
      <w:spacing w:after="200" w:line="276" w:lineRule="auto"/>
      <w:ind w:left="720"/>
      <w:contextualSpacing/>
    </w:pPr>
    <w:rPr>
      <w:rFonts w:ascii="Calibri" w:eastAsiaTheme="minorEastAsia" w:hAnsi="Calibri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647951"/>
    <w:rPr>
      <w:rFonts w:ascii="Calibri" w:eastAsiaTheme="minorEastAsia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C26527"/>
    <w:rPr>
      <w:rFonts w:eastAsia="Times New Roman" w:cstheme="minorHAnsi"/>
      <w:b/>
      <w:sz w:val="32"/>
      <w:szCs w:val="32"/>
      <w:shd w:val="clear" w:color="auto" w:fill="000000" w:themeFill="text1"/>
    </w:rPr>
  </w:style>
  <w:style w:type="paragraph" w:customStyle="1" w:styleId="paired">
    <w:name w:val="paired"/>
    <w:basedOn w:val="BodyText1"/>
    <w:qFormat/>
    <w:rsid w:val="00C26527"/>
    <w:pPr>
      <w:shd w:val="clear" w:color="auto" w:fill="FFE599" w:themeFill="accent4" w:themeFillTint="66"/>
      <w:outlineLvl w:val="2"/>
    </w:pPr>
    <w:rPr>
      <w:rFonts w:cstheme="minorHAnsi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C26527"/>
    <w:rPr>
      <w:rFonts w:eastAsia="Times New Roman" w:cs="Arial"/>
      <w:b/>
      <w:sz w:val="20"/>
    </w:rPr>
  </w:style>
  <w:style w:type="paragraph" w:customStyle="1" w:styleId="individual">
    <w:name w:val="individual"/>
    <w:basedOn w:val="Heading3"/>
    <w:next w:val="BodyText1"/>
    <w:qFormat/>
    <w:rsid w:val="000473E3"/>
    <w:pPr>
      <w:shd w:val="clear" w:color="auto" w:fill="BDD6EE" w:themeFill="accent1" w:themeFillTint="66"/>
      <w:spacing w:befor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8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A68BB5-F22D-4928-90AF-78C5A8BF12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1</TotalTime>
  <Pages>6</Pages>
  <Words>630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ing Computer Network</Company>
  <LinksUpToDate>false</LinksUpToDate>
  <CharactersWithSpaces>4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ion, Anne</dc:creator>
  <cp:keywords/>
  <dc:description/>
  <cp:lastModifiedBy>Ranjan Behl</cp:lastModifiedBy>
  <cp:revision>13</cp:revision>
  <dcterms:created xsi:type="dcterms:W3CDTF">2019-03-03T23:20:00Z</dcterms:created>
  <dcterms:modified xsi:type="dcterms:W3CDTF">2019-03-06T05:57:00Z</dcterms:modified>
</cp:coreProperties>
</file>